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AB4CA0" w14:textId="77777777" w:rsidR="008D46A4" w:rsidRPr="00F93171" w:rsidRDefault="0080086A" w:rsidP="0080086A">
      <w:pPr>
        <w:tabs>
          <w:tab w:val="left" w:pos="1200"/>
        </w:tabs>
        <w:ind w:left="-851"/>
        <w:jc w:val="center"/>
        <w:rPr>
          <w:b/>
          <w:bCs/>
          <w:sz w:val="44"/>
          <w:szCs w:val="44"/>
          <w:lang w:bidi="ar-KW"/>
        </w:rPr>
      </w:pPr>
      <w:r w:rsidRPr="00F93171">
        <w:rPr>
          <w:b/>
          <w:bCs/>
          <w:noProof/>
          <w:sz w:val="44"/>
          <w:szCs w:val="44"/>
          <w:lang w:val="en-US"/>
        </w:rPr>
        <w:drawing>
          <wp:anchor distT="0" distB="0" distL="114300" distR="114300" simplePos="0" relativeHeight="251658240" behindDoc="0" locked="0" layoutInCell="1" allowOverlap="1" wp14:anchorId="4256385F" wp14:editId="00BD5A93">
            <wp:simplePos x="2113808" y="629392"/>
            <wp:positionH relativeFrom="margin">
              <wp:align>center</wp:align>
            </wp:positionH>
            <wp:positionV relativeFrom="margin">
              <wp:align>top</wp:align>
            </wp:positionV>
            <wp:extent cx="3000375" cy="2200275"/>
            <wp:effectExtent l="0" t="0" r="952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BA74FC0" w14:textId="77777777" w:rsidR="008D46A4" w:rsidRPr="00F93171" w:rsidRDefault="008D46A4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2CAB2004" w14:textId="77777777" w:rsidR="008D46A4" w:rsidRPr="00F93171" w:rsidRDefault="008D46A4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3BF7F3D3" w14:textId="77777777" w:rsidR="002B7CC7" w:rsidRPr="00F93171" w:rsidRDefault="002B7CC7" w:rsidP="0080086A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</w:p>
    <w:p w14:paraId="3251AC3C" w14:textId="77777777" w:rsidR="008D46A4" w:rsidRPr="00F93171" w:rsidRDefault="008D46A4" w:rsidP="00B82CD5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 w:rsidRPr="00F93171">
        <w:rPr>
          <w:b/>
          <w:bCs/>
          <w:sz w:val="44"/>
          <w:szCs w:val="44"/>
          <w:lang w:bidi="ar-KW"/>
        </w:rPr>
        <w:t xml:space="preserve">Department of </w:t>
      </w:r>
      <w:r w:rsidR="00B82CD5" w:rsidRPr="00F93171">
        <w:rPr>
          <w:b/>
          <w:bCs/>
          <w:sz w:val="44"/>
          <w:szCs w:val="44"/>
          <w:lang w:bidi="ar-KW"/>
        </w:rPr>
        <w:t>Chemistry</w:t>
      </w:r>
    </w:p>
    <w:p w14:paraId="024957B0" w14:textId="77777777" w:rsidR="008D46A4" w:rsidRPr="00F93171" w:rsidRDefault="008D46A4" w:rsidP="00FF6704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 w:rsidRPr="00F93171">
        <w:rPr>
          <w:b/>
          <w:bCs/>
          <w:sz w:val="44"/>
          <w:szCs w:val="44"/>
          <w:lang w:bidi="ar-KW"/>
        </w:rPr>
        <w:t xml:space="preserve">College </w:t>
      </w:r>
      <w:r w:rsidR="00B82CD5" w:rsidRPr="00F93171">
        <w:rPr>
          <w:b/>
          <w:bCs/>
          <w:sz w:val="44"/>
          <w:szCs w:val="44"/>
          <w:lang w:bidi="ar-KW"/>
        </w:rPr>
        <w:t>of Science</w:t>
      </w:r>
    </w:p>
    <w:p w14:paraId="52B59EE7" w14:textId="77777777" w:rsidR="00B82CD5" w:rsidRPr="00F93171" w:rsidRDefault="00FF6704" w:rsidP="00FF6704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proofErr w:type="gramStart"/>
      <w:r>
        <w:rPr>
          <w:b/>
          <w:bCs/>
          <w:sz w:val="44"/>
          <w:szCs w:val="44"/>
          <w:lang w:bidi="ar-KW"/>
        </w:rPr>
        <w:t>Salahaddin</w:t>
      </w:r>
      <w:r w:rsidR="00B82CD5" w:rsidRPr="00F93171">
        <w:rPr>
          <w:b/>
          <w:bCs/>
          <w:sz w:val="44"/>
          <w:szCs w:val="44"/>
          <w:lang w:bidi="ar-KW"/>
        </w:rPr>
        <w:t xml:space="preserve"> </w:t>
      </w:r>
      <w:r w:rsidR="002545E8">
        <w:rPr>
          <w:b/>
          <w:bCs/>
          <w:sz w:val="44"/>
          <w:szCs w:val="44"/>
          <w:lang w:bidi="ar-KW"/>
        </w:rPr>
        <w:t xml:space="preserve"> University</w:t>
      </w:r>
      <w:proofErr w:type="gramEnd"/>
    </w:p>
    <w:p w14:paraId="1C9DE4F4" w14:textId="77777777" w:rsidR="00AC5304" w:rsidRPr="00AC5304" w:rsidRDefault="008D46A4" w:rsidP="00E23F3A">
      <w:pPr>
        <w:pStyle w:val="Heading1"/>
        <w:shd w:val="clear" w:color="auto" w:fill="FFFFFF"/>
        <w:rPr>
          <w:rFonts w:ascii="Calibri" w:eastAsia="Calibri" w:hAnsi="Calibri" w:cs="Arial"/>
          <w:color w:val="auto"/>
          <w:sz w:val="44"/>
          <w:szCs w:val="44"/>
          <w:lang w:bidi="ar-KW"/>
        </w:rPr>
      </w:pPr>
      <w:r w:rsidRPr="00AC5304">
        <w:rPr>
          <w:rFonts w:ascii="Calibri" w:eastAsia="Calibri" w:hAnsi="Calibri" w:cs="Arial"/>
          <w:color w:val="auto"/>
          <w:sz w:val="44"/>
          <w:szCs w:val="44"/>
          <w:lang w:bidi="ar-KW"/>
        </w:rPr>
        <w:t>Subject</w:t>
      </w:r>
      <w:r w:rsidR="0080086A" w:rsidRPr="00AC5304">
        <w:rPr>
          <w:rFonts w:ascii="Calibri" w:eastAsia="Calibri" w:hAnsi="Calibri" w:cs="Arial"/>
          <w:color w:val="auto"/>
          <w:sz w:val="44"/>
          <w:szCs w:val="44"/>
          <w:lang w:bidi="ar-KW"/>
        </w:rPr>
        <w:t>:</w:t>
      </w:r>
      <w:r w:rsidR="00C857AF" w:rsidRPr="00AC5304">
        <w:rPr>
          <w:rFonts w:ascii="Calibri" w:eastAsia="Calibri" w:hAnsi="Calibri" w:cs="Arial"/>
          <w:color w:val="auto"/>
          <w:sz w:val="44"/>
          <w:szCs w:val="44"/>
          <w:lang w:bidi="ar-KW"/>
        </w:rPr>
        <w:t xml:space="preserve"> </w:t>
      </w:r>
      <w:r w:rsidR="00E23F3A">
        <w:rPr>
          <w:rFonts w:ascii="Calibri" w:eastAsia="Calibri" w:hAnsi="Calibri" w:cs="Arial"/>
          <w:color w:val="auto"/>
          <w:sz w:val="44"/>
          <w:szCs w:val="44"/>
          <w:lang w:bidi="ar-KW"/>
        </w:rPr>
        <w:t>Chromatography</w:t>
      </w:r>
    </w:p>
    <w:p w14:paraId="706537BC" w14:textId="77777777" w:rsidR="008D46A4" w:rsidRPr="00F93171" w:rsidRDefault="00FF6704" w:rsidP="00AC530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>Theoretical Part</w:t>
      </w:r>
    </w:p>
    <w:p w14:paraId="761811FE" w14:textId="77777777" w:rsidR="008D46A4" w:rsidRPr="00F93171" w:rsidRDefault="008D46A4" w:rsidP="00E825BF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 w:rsidRPr="00F93171">
        <w:rPr>
          <w:b/>
          <w:bCs/>
          <w:sz w:val="44"/>
          <w:szCs w:val="44"/>
          <w:lang w:bidi="ar-KW"/>
        </w:rPr>
        <w:t>Course Book –</w:t>
      </w:r>
      <w:r w:rsidR="00AC5304">
        <w:rPr>
          <w:b/>
          <w:bCs/>
          <w:sz w:val="44"/>
          <w:szCs w:val="44"/>
          <w:lang w:bidi="ar-KW"/>
        </w:rPr>
        <w:t>3</w:t>
      </w:r>
      <w:r w:rsidR="00AC5304" w:rsidRPr="00AC5304">
        <w:rPr>
          <w:b/>
          <w:bCs/>
          <w:sz w:val="44"/>
          <w:szCs w:val="44"/>
          <w:vertAlign w:val="superscript"/>
          <w:lang w:bidi="ar-KW"/>
        </w:rPr>
        <w:t>rd</w:t>
      </w:r>
      <w:r w:rsidR="00AC5304">
        <w:rPr>
          <w:b/>
          <w:bCs/>
          <w:sz w:val="44"/>
          <w:szCs w:val="44"/>
          <w:lang w:bidi="ar-KW"/>
        </w:rPr>
        <w:t xml:space="preserve"> </w:t>
      </w:r>
      <w:r w:rsidR="00B82CD5" w:rsidRPr="00F93171">
        <w:rPr>
          <w:b/>
          <w:bCs/>
          <w:sz w:val="44"/>
          <w:szCs w:val="44"/>
          <w:lang w:bidi="ar-KW"/>
        </w:rPr>
        <w:t xml:space="preserve">Year </w:t>
      </w:r>
      <w:r w:rsidR="00AE3B42">
        <w:rPr>
          <w:b/>
          <w:bCs/>
          <w:sz w:val="44"/>
          <w:szCs w:val="44"/>
          <w:lang w:bidi="ar-KW"/>
        </w:rPr>
        <w:t>-</w:t>
      </w:r>
      <w:r w:rsidR="00E825BF">
        <w:rPr>
          <w:b/>
          <w:bCs/>
          <w:sz w:val="44"/>
          <w:szCs w:val="44"/>
          <w:lang w:bidi="ar-KW"/>
        </w:rPr>
        <w:t>2</w:t>
      </w:r>
      <w:r w:rsidR="00AE3B42">
        <w:rPr>
          <w:b/>
          <w:bCs/>
          <w:sz w:val="44"/>
          <w:szCs w:val="44"/>
          <w:lang w:bidi="ar-KW"/>
        </w:rPr>
        <w:t>s</w:t>
      </w:r>
      <w:r w:rsidR="00AE3B42" w:rsidRPr="00AE3B42">
        <w:rPr>
          <w:b/>
          <w:bCs/>
          <w:sz w:val="44"/>
          <w:szCs w:val="44"/>
          <w:lang w:bidi="ar-KW"/>
        </w:rPr>
        <w:t>t</w:t>
      </w:r>
      <w:r w:rsidR="00AE3B42">
        <w:rPr>
          <w:b/>
          <w:bCs/>
          <w:sz w:val="44"/>
          <w:szCs w:val="44"/>
          <w:lang w:bidi="ar-KW"/>
        </w:rPr>
        <w:t xml:space="preserve"> semester </w:t>
      </w:r>
    </w:p>
    <w:p w14:paraId="1477304B" w14:textId="77777777" w:rsidR="00B82CD5" w:rsidRDefault="008D46A4" w:rsidP="00AC5304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 w:rsidRPr="00F93171">
        <w:rPr>
          <w:b/>
          <w:bCs/>
          <w:sz w:val="44"/>
          <w:szCs w:val="44"/>
          <w:lang w:bidi="ar-KW"/>
        </w:rPr>
        <w:t>Lecturer's name</w:t>
      </w:r>
      <w:r w:rsidR="00FF6704">
        <w:rPr>
          <w:b/>
          <w:bCs/>
          <w:sz w:val="44"/>
          <w:szCs w:val="44"/>
          <w:lang w:bidi="ar-KW"/>
        </w:rPr>
        <w:t xml:space="preserve">: </w:t>
      </w:r>
      <w:proofErr w:type="spellStart"/>
      <w:r w:rsidR="00FF6704">
        <w:rPr>
          <w:b/>
          <w:bCs/>
          <w:sz w:val="44"/>
          <w:szCs w:val="44"/>
          <w:lang w:bidi="ar-KW"/>
        </w:rPr>
        <w:t>Dr</w:t>
      </w:r>
      <w:r w:rsidR="00B82CD5" w:rsidRPr="00F93171">
        <w:rPr>
          <w:b/>
          <w:bCs/>
          <w:sz w:val="44"/>
          <w:szCs w:val="44"/>
          <w:lang w:bidi="ar-KW"/>
        </w:rPr>
        <w:t>.</w:t>
      </w:r>
      <w:proofErr w:type="spellEnd"/>
      <w:r w:rsidR="00FF6704">
        <w:rPr>
          <w:b/>
          <w:bCs/>
          <w:sz w:val="44"/>
          <w:szCs w:val="44"/>
          <w:lang w:bidi="ar-KW"/>
        </w:rPr>
        <w:t xml:space="preserve"> </w:t>
      </w:r>
      <w:r w:rsidR="00B82CD5" w:rsidRPr="00F93171">
        <w:rPr>
          <w:b/>
          <w:bCs/>
          <w:sz w:val="44"/>
          <w:szCs w:val="44"/>
          <w:lang w:bidi="ar-KW"/>
        </w:rPr>
        <w:t>Rebwar Omar Hassan</w:t>
      </w:r>
    </w:p>
    <w:p w14:paraId="3B8459D4" w14:textId="77777777" w:rsidR="00115C3A" w:rsidRPr="00380C12" w:rsidRDefault="00115C3A" w:rsidP="00AE3B42">
      <w:pPr>
        <w:spacing w:after="0" w:line="240" w:lineRule="auto"/>
        <w:rPr>
          <w:b/>
          <w:bCs/>
          <w:sz w:val="24"/>
          <w:szCs w:val="24"/>
          <w:lang w:bidi="ar-KW"/>
        </w:rPr>
      </w:pPr>
    </w:p>
    <w:p w14:paraId="5F76F6C6" w14:textId="25501551" w:rsidR="008D46A4" w:rsidRPr="00F93171" w:rsidRDefault="008D46A4" w:rsidP="00C13956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 w:rsidRPr="00F93171">
        <w:rPr>
          <w:b/>
          <w:bCs/>
          <w:sz w:val="44"/>
          <w:szCs w:val="44"/>
          <w:lang w:bidi="ar-KW"/>
        </w:rPr>
        <w:t xml:space="preserve">Academic Year: </w:t>
      </w:r>
      <w:r w:rsidR="008E7C39">
        <w:rPr>
          <w:b/>
          <w:bCs/>
          <w:sz w:val="44"/>
          <w:szCs w:val="44"/>
          <w:lang w:bidi="ar-KW"/>
        </w:rPr>
        <w:t>202</w:t>
      </w:r>
      <w:r w:rsidR="00C95084">
        <w:rPr>
          <w:b/>
          <w:bCs/>
          <w:sz w:val="44"/>
          <w:szCs w:val="44"/>
          <w:lang w:bidi="ar-KW"/>
        </w:rPr>
        <w:t>3</w:t>
      </w:r>
      <w:r w:rsidR="008E7C39">
        <w:rPr>
          <w:b/>
          <w:bCs/>
          <w:sz w:val="44"/>
          <w:szCs w:val="44"/>
          <w:lang w:bidi="ar-KW"/>
        </w:rPr>
        <w:t>-202</w:t>
      </w:r>
      <w:r w:rsidR="00C95084">
        <w:rPr>
          <w:b/>
          <w:bCs/>
          <w:sz w:val="44"/>
          <w:szCs w:val="44"/>
          <w:lang w:bidi="ar-KW"/>
        </w:rPr>
        <w:t>4</w:t>
      </w:r>
    </w:p>
    <w:p w14:paraId="71E6052F" w14:textId="77777777" w:rsidR="00C46D58" w:rsidRPr="00F93171" w:rsidRDefault="00C46D58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2061D490" w14:textId="77777777" w:rsidR="00C857AF" w:rsidRDefault="00C857AF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64244EC9" w14:textId="77777777" w:rsidR="00115C3A" w:rsidRDefault="00115C3A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5C6630A2" w14:textId="77777777" w:rsidR="00572CA1" w:rsidRPr="00F93171" w:rsidRDefault="00572CA1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14:paraId="5FEF50E1" w14:textId="77777777" w:rsidR="008D46A4" w:rsidRDefault="008D46A4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  <w:r w:rsidRPr="00F93171">
        <w:rPr>
          <w:b/>
          <w:bCs/>
          <w:sz w:val="44"/>
          <w:szCs w:val="44"/>
          <w:lang w:bidi="ar-KW"/>
        </w:rPr>
        <w:lastRenderedPageBreak/>
        <w:t>Course Book</w:t>
      </w:r>
      <w:r w:rsidR="00115C3A">
        <w:rPr>
          <w:b/>
          <w:bCs/>
          <w:sz w:val="44"/>
          <w:szCs w:val="44"/>
          <w:lang w:bidi="ar-KW"/>
        </w:rPr>
        <w:t xml:space="preserve"> (Theory)</w:t>
      </w:r>
    </w:p>
    <w:tbl>
      <w:tblPr>
        <w:tblW w:w="957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60"/>
        <w:gridCol w:w="1008"/>
        <w:gridCol w:w="4422"/>
        <w:gridCol w:w="1987"/>
      </w:tblGrid>
      <w:tr w:rsidR="00F93171" w:rsidRPr="00F93171" w14:paraId="53D61B5F" w14:textId="77777777" w:rsidTr="004F1308">
        <w:tc>
          <w:tcPr>
            <w:tcW w:w="3168" w:type="dxa"/>
            <w:gridSpan w:val="2"/>
          </w:tcPr>
          <w:p w14:paraId="7AFEBC19" w14:textId="77777777" w:rsidR="008D46A4" w:rsidRPr="00F93171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bidi="ar-KW"/>
              </w:rPr>
            </w:pPr>
            <w:r w:rsidRPr="00F93171">
              <w:rPr>
                <w:b/>
                <w:bCs/>
                <w:sz w:val="24"/>
                <w:szCs w:val="24"/>
                <w:lang w:val="en-US" w:bidi="ar-KW"/>
              </w:rPr>
              <w:t xml:space="preserve">1. </w:t>
            </w:r>
            <w:r w:rsidR="008D46A4" w:rsidRPr="00F93171">
              <w:rPr>
                <w:b/>
                <w:bCs/>
                <w:sz w:val="24"/>
                <w:szCs w:val="24"/>
                <w:lang w:bidi="ar-KW"/>
              </w:rPr>
              <w:t>Course name</w:t>
            </w:r>
          </w:p>
        </w:tc>
        <w:tc>
          <w:tcPr>
            <w:tcW w:w="6409" w:type="dxa"/>
            <w:gridSpan w:val="2"/>
          </w:tcPr>
          <w:p w14:paraId="19830EA9" w14:textId="77777777" w:rsidR="008D46A4" w:rsidRPr="00F93171" w:rsidRDefault="00E63B82" w:rsidP="000144CC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>Chromatography</w:t>
            </w:r>
          </w:p>
        </w:tc>
      </w:tr>
      <w:tr w:rsidR="00F93171" w:rsidRPr="00F93171" w14:paraId="3DC0BFE7" w14:textId="77777777" w:rsidTr="004F1308">
        <w:tc>
          <w:tcPr>
            <w:tcW w:w="3168" w:type="dxa"/>
            <w:gridSpan w:val="2"/>
          </w:tcPr>
          <w:p w14:paraId="57E4EB45" w14:textId="77777777" w:rsidR="008D46A4" w:rsidRPr="00F93171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val="en-US" w:bidi="ar-KW"/>
              </w:rPr>
            </w:pPr>
            <w:r w:rsidRPr="00F93171">
              <w:rPr>
                <w:b/>
                <w:bCs/>
                <w:sz w:val="24"/>
                <w:szCs w:val="24"/>
                <w:lang w:bidi="ar-KW"/>
              </w:rPr>
              <w:t xml:space="preserve">2. </w:t>
            </w:r>
            <w:r w:rsidR="008D46A4" w:rsidRPr="00F93171">
              <w:rPr>
                <w:b/>
                <w:bCs/>
                <w:sz w:val="24"/>
                <w:szCs w:val="24"/>
                <w:lang w:bidi="ar-KW"/>
              </w:rPr>
              <w:t>Lecturer in charge</w:t>
            </w:r>
          </w:p>
        </w:tc>
        <w:tc>
          <w:tcPr>
            <w:tcW w:w="6409" w:type="dxa"/>
            <w:gridSpan w:val="2"/>
          </w:tcPr>
          <w:p w14:paraId="04229528" w14:textId="77777777" w:rsidR="008D46A4" w:rsidRPr="00F93171" w:rsidRDefault="00FD0C80" w:rsidP="000144CC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proofErr w:type="spellStart"/>
            <w:r w:rsidRPr="00F93171">
              <w:rPr>
                <w:b/>
                <w:bCs/>
                <w:sz w:val="24"/>
                <w:szCs w:val="24"/>
                <w:lang w:bidi="ar-KW"/>
              </w:rPr>
              <w:t>Dr.</w:t>
            </w:r>
            <w:proofErr w:type="spellEnd"/>
            <w:r w:rsidRPr="00F93171">
              <w:rPr>
                <w:b/>
                <w:bCs/>
                <w:sz w:val="24"/>
                <w:szCs w:val="24"/>
                <w:lang w:bidi="ar-KW"/>
              </w:rPr>
              <w:t xml:space="preserve"> Rebwar Omar Hassan</w:t>
            </w:r>
          </w:p>
        </w:tc>
      </w:tr>
      <w:tr w:rsidR="00F93171" w:rsidRPr="00F93171" w14:paraId="696D06EE" w14:textId="77777777" w:rsidTr="004F1308">
        <w:tc>
          <w:tcPr>
            <w:tcW w:w="3168" w:type="dxa"/>
            <w:gridSpan w:val="2"/>
          </w:tcPr>
          <w:p w14:paraId="268EC661" w14:textId="77777777" w:rsidR="008D46A4" w:rsidRPr="00F93171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F93171">
              <w:rPr>
                <w:b/>
                <w:bCs/>
                <w:sz w:val="24"/>
                <w:szCs w:val="24"/>
                <w:lang w:bidi="ar-KW"/>
              </w:rPr>
              <w:t xml:space="preserve">3. </w:t>
            </w:r>
            <w:r w:rsidR="008D46A4" w:rsidRPr="00F93171">
              <w:rPr>
                <w:b/>
                <w:bCs/>
                <w:sz w:val="24"/>
                <w:szCs w:val="24"/>
                <w:lang w:bidi="ar-KW"/>
              </w:rPr>
              <w:t xml:space="preserve">Department/ </w:t>
            </w:r>
            <w:r w:rsidRPr="00F93171">
              <w:rPr>
                <w:b/>
                <w:bCs/>
                <w:sz w:val="24"/>
                <w:szCs w:val="24"/>
                <w:lang w:bidi="ar-KW"/>
              </w:rPr>
              <w:t>C</w:t>
            </w:r>
            <w:r w:rsidR="008D46A4" w:rsidRPr="00F93171">
              <w:rPr>
                <w:b/>
                <w:bCs/>
                <w:sz w:val="24"/>
                <w:szCs w:val="24"/>
                <w:lang w:bidi="ar-KW"/>
              </w:rPr>
              <w:t>ollege</w:t>
            </w:r>
          </w:p>
        </w:tc>
        <w:tc>
          <w:tcPr>
            <w:tcW w:w="6409" w:type="dxa"/>
            <w:gridSpan w:val="2"/>
          </w:tcPr>
          <w:p w14:paraId="4E5D3953" w14:textId="77777777" w:rsidR="008D46A4" w:rsidRPr="00F93171" w:rsidRDefault="00FD0C80" w:rsidP="00AF032F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F93171">
              <w:rPr>
                <w:b/>
                <w:bCs/>
                <w:sz w:val="24"/>
                <w:szCs w:val="24"/>
                <w:lang w:bidi="ar-KW"/>
              </w:rPr>
              <w:t>C</w:t>
            </w:r>
            <w:r w:rsidR="00200F77" w:rsidRPr="00F93171">
              <w:rPr>
                <w:b/>
                <w:bCs/>
                <w:sz w:val="24"/>
                <w:szCs w:val="24"/>
                <w:lang w:bidi="ar-KW"/>
              </w:rPr>
              <w:t xml:space="preserve">hemistry -  </w:t>
            </w:r>
            <w:r w:rsidR="00AF032F">
              <w:rPr>
                <w:b/>
                <w:bCs/>
                <w:sz w:val="24"/>
                <w:szCs w:val="24"/>
                <w:lang w:bidi="ar-KW"/>
              </w:rPr>
              <w:t xml:space="preserve">College of </w:t>
            </w:r>
            <w:r w:rsidR="00200F77" w:rsidRPr="00F93171">
              <w:rPr>
                <w:b/>
                <w:bCs/>
                <w:sz w:val="24"/>
                <w:szCs w:val="24"/>
                <w:lang w:bidi="ar-KW"/>
              </w:rPr>
              <w:t>Science</w:t>
            </w:r>
          </w:p>
        </w:tc>
      </w:tr>
      <w:tr w:rsidR="00F93171" w:rsidRPr="00F93171" w14:paraId="7D77DC0D" w14:textId="77777777" w:rsidTr="004F1308">
        <w:trPr>
          <w:trHeight w:val="352"/>
        </w:trPr>
        <w:tc>
          <w:tcPr>
            <w:tcW w:w="3168" w:type="dxa"/>
            <w:gridSpan w:val="2"/>
          </w:tcPr>
          <w:p w14:paraId="16AFDA3D" w14:textId="77777777" w:rsidR="008D46A4" w:rsidRPr="00F93171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F93171">
              <w:rPr>
                <w:b/>
                <w:bCs/>
                <w:sz w:val="24"/>
                <w:szCs w:val="24"/>
                <w:lang w:bidi="ar-KW"/>
              </w:rPr>
              <w:t xml:space="preserve">4. </w:t>
            </w:r>
            <w:r w:rsidR="008D46A4" w:rsidRPr="00F93171">
              <w:rPr>
                <w:b/>
                <w:bCs/>
                <w:sz w:val="24"/>
                <w:szCs w:val="24"/>
                <w:lang w:bidi="ar-KW"/>
              </w:rPr>
              <w:t>Contact</w:t>
            </w:r>
          </w:p>
        </w:tc>
        <w:tc>
          <w:tcPr>
            <w:tcW w:w="6409" w:type="dxa"/>
            <w:gridSpan w:val="2"/>
          </w:tcPr>
          <w:p w14:paraId="735420B6" w14:textId="77777777" w:rsidR="008D46A4" w:rsidRPr="00F93171" w:rsidRDefault="008D46A4" w:rsidP="00200F77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F93171">
              <w:rPr>
                <w:b/>
                <w:bCs/>
                <w:sz w:val="24"/>
                <w:szCs w:val="24"/>
                <w:lang w:bidi="ar-KW"/>
              </w:rPr>
              <w:t>e-mail</w:t>
            </w:r>
            <w:r w:rsidRPr="00F93171">
              <w:rPr>
                <w:rFonts w:hint="cs"/>
                <w:b/>
                <w:bCs/>
                <w:sz w:val="24"/>
                <w:szCs w:val="24"/>
                <w:rtl/>
                <w:lang w:bidi="ar-KW"/>
              </w:rPr>
              <w:t>:</w:t>
            </w:r>
            <w:r w:rsidRPr="00F93171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hyperlink r:id="rId8" w:history="1">
              <w:r w:rsidR="00AF032F" w:rsidRPr="00110185">
                <w:rPr>
                  <w:rStyle w:val="Hyperlink"/>
                  <w:b/>
                  <w:bCs/>
                  <w:sz w:val="24"/>
                  <w:szCs w:val="24"/>
                  <w:lang w:bidi="ar-KW"/>
                </w:rPr>
                <w:t>Rebwar.hassan@su.edu.krd</w:t>
              </w:r>
            </w:hyperlink>
          </w:p>
        </w:tc>
      </w:tr>
      <w:tr w:rsidR="00F93171" w:rsidRPr="00F93171" w14:paraId="3BC39326" w14:textId="77777777" w:rsidTr="004F1308">
        <w:tc>
          <w:tcPr>
            <w:tcW w:w="3168" w:type="dxa"/>
            <w:gridSpan w:val="2"/>
          </w:tcPr>
          <w:p w14:paraId="7A41DB53" w14:textId="77777777" w:rsidR="008D46A4" w:rsidRPr="00F93171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F93171">
              <w:rPr>
                <w:b/>
                <w:bCs/>
                <w:sz w:val="24"/>
                <w:szCs w:val="24"/>
                <w:lang w:bidi="ar-KW"/>
              </w:rPr>
              <w:t xml:space="preserve">5. </w:t>
            </w:r>
            <w:r w:rsidR="008D46A4" w:rsidRPr="00F93171">
              <w:rPr>
                <w:b/>
                <w:bCs/>
                <w:sz w:val="24"/>
                <w:szCs w:val="24"/>
                <w:lang w:bidi="ar-KW"/>
              </w:rPr>
              <w:t xml:space="preserve">Time (in hours) per week </w:t>
            </w:r>
          </w:p>
        </w:tc>
        <w:tc>
          <w:tcPr>
            <w:tcW w:w="6409" w:type="dxa"/>
            <w:gridSpan w:val="2"/>
          </w:tcPr>
          <w:p w14:paraId="4B88020D" w14:textId="77777777" w:rsidR="008D46A4" w:rsidRPr="00F93171" w:rsidRDefault="008D46A4" w:rsidP="004F1308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F93171">
              <w:rPr>
                <w:b/>
                <w:bCs/>
                <w:sz w:val="24"/>
                <w:szCs w:val="24"/>
                <w:lang w:bidi="ar-KW"/>
              </w:rPr>
              <w:t xml:space="preserve">Theory:    2                       </w:t>
            </w:r>
          </w:p>
        </w:tc>
      </w:tr>
      <w:tr w:rsidR="00F93171" w:rsidRPr="00F93171" w14:paraId="14E3FE7B" w14:textId="77777777" w:rsidTr="004F1308">
        <w:tc>
          <w:tcPr>
            <w:tcW w:w="3168" w:type="dxa"/>
            <w:gridSpan w:val="2"/>
          </w:tcPr>
          <w:p w14:paraId="58F0FE42" w14:textId="77777777" w:rsidR="008D46A4" w:rsidRPr="00F93171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F93171">
              <w:rPr>
                <w:b/>
                <w:bCs/>
                <w:sz w:val="24"/>
                <w:szCs w:val="24"/>
                <w:lang w:val="en-US" w:bidi="ar-KW"/>
              </w:rPr>
              <w:t xml:space="preserve">6. </w:t>
            </w:r>
            <w:r w:rsidR="008D46A4" w:rsidRPr="00F93171">
              <w:rPr>
                <w:b/>
                <w:bCs/>
                <w:sz w:val="24"/>
                <w:szCs w:val="24"/>
                <w:lang w:val="en-US" w:bidi="ar-KW"/>
              </w:rPr>
              <w:t>Office hours</w:t>
            </w:r>
          </w:p>
        </w:tc>
        <w:tc>
          <w:tcPr>
            <w:tcW w:w="6409" w:type="dxa"/>
            <w:gridSpan w:val="2"/>
          </w:tcPr>
          <w:p w14:paraId="30570192" w14:textId="77777777" w:rsidR="008D46A4" w:rsidRPr="00F93171" w:rsidRDefault="008D46A4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</w:p>
        </w:tc>
      </w:tr>
      <w:tr w:rsidR="00F93171" w:rsidRPr="00F93171" w14:paraId="4DAE4642" w14:textId="77777777" w:rsidTr="004F1308">
        <w:tc>
          <w:tcPr>
            <w:tcW w:w="3168" w:type="dxa"/>
            <w:gridSpan w:val="2"/>
          </w:tcPr>
          <w:p w14:paraId="09A67041" w14:textId="77777777" w:rsidR="008D46A4" w:rsidRPr="00F93171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F93171">
              <w:rPr>
                <w:b/>
                <w:bCs/>
                <w:sz w:val="24"/>
                <w:szCs w:val="24"/>
                <w:lang w:val="en-US" w:bidi="ar-KW"/>
              </w:rPr>
              <w:t xml:space="preserve">7. </w:t>
            </w:r>
            <w:r w:rsidR="008D46A4" w:rsidRPr="00F93171">
              <w:rPr>
                <w:b/>
                <w:bCs/>
                <w:sz w:val="24"/>
                <w:szCs w:val="24"/>
                <w:lang w:val="en-US" w:bidi="ar-KW"/>
              </w:rPr>
              <w:t>Course code</w:t>
            </w:r>
          </w:p>
        </w:tc>
        <w:tc>
          <w:tcPr>
            <w:tcW w:w="6409" w:type="dxa"/>
            <w:gridSpan w:val="2"/>
          </w:tcPr>
          <w:p w14:paraId="512D3099" w14:textId="77777777" w:rsidR="008D46A4" w:rsidRPr="00F93171" w:rsidRDefault="008D46A4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</w:p>
        </w:tc>
      </w:tr>
      <w:tr w:rsidR="00F93171" w:rsidRPr="00F93171" w14:paraId="552409EB" w14:textId="77777777" w:rsidTr="00346CD5">
        <w:tc>
          <w:tcPr>
            <w:tcW w:w="9577" w:type="dxa"/>
            <w:gridSpan w:val="4"/>
          </w:tcPr>
          <w:p w14:paraId="31CA224D" w14:textId="77777777" w:rsidR="006F2C74" w:rsidRPr="00F93171" w:rsidRDefault="006F2C74" w:rsidP="00CF5475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val="en-US" w:bidi="ar-KW"/>
              </w:rPr>
            </w:pPr>
            <w:r w:rsidRPr="00F93171">
              <w:rPr>
                <w:b/>
                <w:bCs/>
                <w:sz w:val="24"/>
                <w:szCs w:val="24"/>
                <w:lang w:val="en-US" w:bidi="ar-KW"/>
              </w:rPr>
              <w:t xml:space="preserve">8. Teacher's academic profile </w:t>
            </w:r>
          </w:p>
          <w:p w14:paraId="3292B306" w14:textId="77777777" w:rsidR="006F2C74" w:rsidRPr="00F93171" w:rsidRDefault="006F2C74" w:rsidP="006F2C74">
            <w:pPr>
              <w:rPr>
                <w:sz w:val="26"/>
                <w:szCs w:val="26"/>
                <w:u w:val="single"/>
                <w:lang w:bidi="ar-IQ"/>
              </w:rPr>
            </w:pPr>
            <w:r w:rsidRPr="00F93171">
              <w:rPr>
                <w:sz w:val="26"/>
                <w:szCs w:val="26"/>
                <w:u w:val="single"/>
                <w:lang w:bidi="ar-IQ"/>
              </w:rPr>
              <w:t>Academic achievements and Qualifications: (starting from the most recent degree)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705"/>
              <w:gridCol w:w="3240"/>
              <w:gridCol w:w="2520"/>
              <w:gridCol w:w="1260"/>
            </w:tblGrid>
            <w:tr w:rsidR="00F93171" w:rsidRPr="00F93171" w14:paraId="0C74CC0B" w14:textId="77777777" w:rsidTr="00AF032F">
              <w:tc>
                <w:tcPr>
                  <w:tcW w:w="1705" w:type="dxa"/>
                  <w:shd w:val="clear" w:color="auto" w:fill="E6E6E6"/>
                  <w:vAlign w:val="center"/>
                </w:tcPr>
                <w:p w14:paraId="40EAB8DC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From- To</w:t>
                  </w:r>
                </w:p>
              </w:tc>
              <w:tc>
                <w:tcPr>
                  <w:tcW w:w="3240" w:type="dxa"/>
                  <w:shd w:val="clear" w:color="auto" w:fill="E6E6E6"/>
                  <w:vAlign w:val="center"/>
                </w:tcPr>
                <w:p w14:paraId="07C294EF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Degree</w:t>
                  </w:r>
                </w:p>
              </w:tc>
              <w:tc>
                <w:tcPr>
                  <w:tcW w:w="2520" w:type="dxa"/>
                  <w:shd w:val="clear" w:color="auto" w:fill="E6E6E6"/>
                  <w:vAlign w:val="center"/>
                </w:tcPr>
                <w:p w14:paraId="4ED85377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College-University</w:t>
                  </w:r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5C06D060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Country</w:t>
                  </w:r>
                </w:p>
              </w:tc>
            </w:tr>
            <w:tr w:rsidR="00F93171" w:rsidRPr="00F93171" w14:paraId="3B9D8444" w14:textId="77777777" w:rsidTr="00A64831">
              <w:tc>
                <w:tcPr>
                  <w:tcW w:w="1705" w:type="dxa"/>
                  <w:vAlign w:val="center"/>
                </w:tcPr>
                <w:p w14:paraId="77C47B50" w14:textId="77777777" w:rsidR="006F2C74" w:rsidRPr="00F93171" w:rsidRDefault="006F2C74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eastAsia="SimSun"/>
                      <w:lang w:bidi="ar-IQ"/>
                    </w:rPr>
                    <w:t>2009 to date</w:t>
                  </w:r>
                </w:p>
              </w:tc>
              <w:tc>
                <w:tcPr>
                  <w:tcW w:w="3240" w:type="dxa"/>
                  <w:vAlign w:val="center"/>
                </w:tcPr>
                <w:p w14:paraId="47BBAA8B" w14:textId="77777777" w:rsidR="006F2C74" w:rsidRPr="00F93171" w:rsidRDefault="006F2C74" w:rsidP="00A64831">
                  <w:pPr>
                    <w:rPr>
                      <w:rFonts w:eastAsia="SimSun"/>
                      <w:lang w:bidi="ar-IQ"/>
                    </w:rPr>
                  </w:pPr>
                  <w:r w:rsidRPr="00F93171">
                    <w:rPr>
                      <w:rFonts w:eastAsia="SimSun"/>
                    </w:rPr>
                    <w:t>PhD in Analytical Chemistry, Department of Chemistry</w:t>
                  </w:r>
                </w:p>
              </w:tc>
              <w:tc>
                <w:tcPr>
                  <w:tcW w:w="2520" w:type="dxa"/>
                  <w:vAlign w:val="center"/>
                </w:tcPr>
                <w:p w14:paraId="058A615A" w14:textId="77777777" w:rsidR="006F2C74" w:rsidRPr="00F93171" w:rsidRDefault="006F2C74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eastAsia="SimSun"/>
                    </w:rPr>
                    <w:t>College of Science- University of Salahaddin</w:t>
                  </w:r>
                </w:p>
              </w:tc>
              <w:tc>
                <w:tcPr>
                  <w:tcW w:w="1260" w:type="dxa"/>
                  <w:vAlign w:val="center"/>
                </w:tcPr>
                <w:p w14:paraId="28C57EC8" w14:textId="77777777" w:rsidR="006F2C74" w:rsidRPr="00F93171" w:rsidRDefault="006F2C74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Iraq</w:t>
                  </w:r>
                </w:p>
              </w:tc>
            </w:tr>
            <w:tr w:rsidR="00F93171" w:rsidRPr="00F93171" w14:paraId="53BC9595" w14:textId="77777777" w:rsidTr="00A64831">
              <w:tc>
                <w:tcPr>
                  <w:tcW w:w="1705" w:type="dxa"/>
                  <w:vAlign w:val="center"/>
                </w:tcPr>
                <w:p w14:paraId="24E7F4BB" w14:textId="77777777" w:rsidR="006F2C74" w:rsidRPr="00F93171" w:rsidRDefault="006F2C74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2001-2002</w:t>
                  </w:r>
                </w:p>
              </w:tc>
              <w:tc>
                <w:tcPr>
                  <w:tcW w:w="3240" w:type="dxa"/>
                  <w:vAlign w:val="center"/>
                </w:tcPr>
                <w:p w14:paraId="71A45D1B" w14:textId="77777777" w:rsidR="006F2C74" w:rsidRPr="00F93171" w:rsidRDefault="006F2C74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eastAsia="SimSun"/>
                    </w:rPr>
                    <w:t>M. Sc. in Analytical Chemistry, Department of Chemistry</w:t>
                  </w:r>
                </w:p>
              </w:tc>
              <w:tc>
                <w:tcPr>
                  <w:tcW w:w="2520" w:type="dxa"/>
                  <w:vAlign w:val="center"/>
                </w:tcPr>
                <w:p w14:paraId="4994D755" w14:textId="77777777" w:rsidR="006F2C74" w:rsidRPr="00F93171" w:rsidRDefault="006F2C74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eastAsia="SimSun"/>
                    </w:rPr>
                    <w:t>College of Science- University of Salahaddin</w:t>
                  </w:r>
                </w:p>
              </w:tc>
              <w:tc>
                <w:tcPr>
                  <w:tcW w:w="1260" w:type="dxa"/>
                  <w:vAlign w:val="center"/>
                </w:tcPr>
                <w:p w14:paraId="6E15C1E6" w14:textId="77777777" w:rsidR="006F2C74" w:rsidRPr="00F93171" w:rsidRDefault="006F2C74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Iraq</w:t>
                  </w:r>
                </w:p>
              </w:tc>
            </w:tr>
            <w:tr w:rsidR="00F93171" w:rsidRPr="00F93171" w14:paraId="67B2B351" w14:textId="77777777" w:rsidTr="00A64831">
              <w:tc>
                <w:tcPr>
                  <w:tcW w:w="1705" w:type="dxa"/>
                  <w:vAlign w:val="center"/>
                </w:tcPr>
                <w:p w14:paraId="04C346E1" w14:textId="77777777" w:rsidR="006F2C74" w:rsidRPr="00F93171" w:rsidRDefault="006F2C74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1993-1997</w:t>
                  </w:r>
                </w:p>
              </w:tc>
              <w:tc>
                <w:tcPr>
                  <w:tcW w:w="3240" w:type="dxa"/>
                  <w:vAlign w:val="center"/>
                </w:tcPr>
                <w:p w14:paraId="5282DFBB" w14:textId="77777777" w:rsidR="006F2C74" w:rsidRPr="00F93171" w:rsidRDefault="006F2C74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eastAsia="SimSun"/>
                    </w:rPr>
                    <w:t xml:space="preserve">B.Sc. Chemistry, Department of Chemistry, </w:t>
                  </w:r>
                </w:p>
              </w:tc>
              <w:tc>
                <w:tcPr>
                  <w:tcW w:w="2520" w:type="dxa"/>
                  <w:vAlign w:val="center"/>
                </w:tcPr>
                <w:p w14:paraId="01CDF968" w14:textId="77777777" w:rsidR="006F2C74" w:rsidRPr="00F93171" w:rsidRDefault="006F2C74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eastAsia="SimSun"/>
                    </w:rPr>
                    <w:t>College of Science- University of Salahaddin</w:t>
                  </w:r>
                </w:p>
              </w:tc>
              <w:tc>
                <w:tcPr>
                  <w:tcW w:w="1260" w:type="dxa"/>
                  <w:vAlign w:val="center"/>
                </w:tcPr>
                <w:p w14:paraId="55E5B08B" w14:textId="77777777" w:rsidR="006F2C74" w:rsidRPr="00F93171" w:rsidRDefault="006F2C74" w:rsidP="00A64831">
                  <w:pPr>
                    <w:autoSpaceDE w:val="0"/>
                    <w:autoSpaceDN w:val="0"/>
                    <w:adjustRightInd w:val="0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Iraq</w:t>
                  </w:r>
                </w:p>
              </w:tc>
            </w:tr>
          </w:tbl>
          <w:p w14:paraId="4D960DB5" w14:textId="77777777" w:rsidR="006F2C74" w:rsidRDefault="006F2C74" w:rsidP="006766CD">
            <w:pPr>
              <w:spacing w:after="0" w:line="240" w:lineRule="auto"/>
              <w:jc w:val="right"/>
              <w:rPr>
                <w:b/>
                <w:bCs/>
                <w:sz w:val="24"/>
                <w:szCs w:val="24"/>
                <w:lang w:val="en-US" w:bidi="ar-KW"/>
              </w:rPr>
            </w:pPr>
          </w:p>
          <w:p w14:paraId="1098A615" w14:textId="77777777" w:rsidR="00AF032F" w:rsidRPr="00AF032F" w:rsidRDefault="00AF032F" w:rsidP="006766CD">
            <w:pPr>
              <w:spacing w:after="0" w:line="240" w:lineRule="auto"/>
              <w:jc w:val="right"/>
              <w:rPr>
                <w:b/>
                <w:bCs/>
                <w:sz w:val="24"/>
                <w:szCs w:val="24"/>
                <w:lang w:val="en-US" w:bidi="ar-KW"/>
              </w:rPr>
            </w:pPr>
          </w:p>
          <w:p w14:paraId="4B28387D" w14:textId="77777777" w:rsidR="006F2C74" w:rsidRPr="00AF032F" w:rsidRDefault="006F2C74" w:rsidP="00551EF8">
            <w:pPr>
              <w:numPr>
                <w:ilvl w:val="0"/>
                <w:numId w:val="2"/>
              </w:numPr>
              <w:spacing w:after="100" w:afterAutospacing="1" w:line="240" w:lineRule="auto"/>
              <w:ind w:left="360"/>
              <w:rPr>
                <w:b/>
                <w:bCs/>
                <w:i/>
                <w:iCs/>
                <w:sz w:val="26"/>
                <w:szCs w:val="26"/>
                <w:u w:val="single"/>
                <w:lang w:bidi="ar-IQ"/>
              </w:rPr>
            </w:pPr>
            <w:r w:rsidRPr="00AF032F">
              <w:rPr>
                <w:b/>
                <w:bCs/>
                <w:i/>
                <w:iCs/>
                <w:sz w:val="26"/>
                <w:szCs w:val="26"/>
                <w:u w:val="single"/>
              </w:rPr>
              <w:t>Teaching Activities</w:t>
            </w:r>
          </w:p>
          <w:tbl>
            <w:tblPr>
              <w:tblW w:w="899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435"/>
              <w:gridCol w:w="2790"/>
              <w:gridCol w:w="3330"/>
              <w:gridCol w:w="1440"/>
            </w:tblGrid>
            <w:tr w:rsidR="00F93171" w:rsidRPr="00F93171" w14:paraId="7A469F4B" w14:textId="77777777" w:rsidTr="00CF1C9F">
              <w:trPr>
                <w:trHeight w:val="85"/>
              </w:trPr>
              <w:tc>
                <w:tcPr>
                  <w:tcW w:w="1435" w:type="dxa"/>
                  <w:shd w:val="clear" w:color="auto" w:fill="F2F2F2" w:themeFill="background1" w:themeFillShade="F2"/>
                  <w:vAlign w:val="center"/>
                </w:tcPr>
                <w:p w14:paraId="610BEA7A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From- To</w:t>
                  </w:r>
                </w:p>
              </w:tc>
              <w:tc>
                <w:tcPr>
                  <w:tcW w:w="2790" w:type="dxa"/>
                  <w:shd w:val="clear" w:color="auto" w:fill="F2F2F2" w:themeFill="background1" w:themeFillShade="F2"/>
                  <w:vAlign w:val="center"/>
                </w:tcPr>
                <w:p w14:paraId="212F26B6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Subject</w:t>
                  </w:r>
                </w:p>
              </w:tc>
              <w:tc>
                <w:tcPr>
                  <w:tcW w:w="3330" w:type="dxa"/>
                  <w:shd w:val="clear" w:color="auto" w:fill="F2F2F2" w:themeFill="background1" w:themeFillShade="F2"/>
                  <w:vAlign w:val="center"/>
                </w:tcPr>
                <w:p w14:paraId="28ECC62C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Stage-College</w:t>
                  </w:r>
                </w:p>
              </w:tc>
              <w:tc>
                <w:tcPr>
                  <w:tcW w:w="1440" w:type="dxa"/>
                  <w:shd w:val="clear" w:color="auto" w:fill="F2F2F2" w:themeFill="background1" w:themeFillShade="F2"/>
                  <w:vAlign w:val="center"/>
                </w:tcPr>
                <w:p w14:paraId="1E7B465A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ascii="TimesNewRomanPS-BoldMT" w:eastAsia="SimSun" w:hAnsi="TimesNewRomanPS-BoldMT" w:cs="TimesNewRomanPS-BoldMT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</w:rPr>
                    <w:t>University</w:t>
                  </w:r>
                </w:p>
              </w:tc>
            </w:tr>
            <w:tr w:rsidR="00F93171" w:rsidRPr="00F93171" w14:paraId="5F8967D5" w14:textId="77777777" w:rsidTr="00CF1C9F">
              <w:trPr>
                <w:trHeight w:val="550"/>
              </w:trPr>
              <w:tc>
                <w:tcPr>
                  <w:tcW w:w="1435" w:type="dxa"/>
                </w:tcPr>
                <w:p w14:paraId="0259EDB8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SimSun"/>
                      <w:sz w:val="20"/>
                      <w:szCs w:val="20"/>
                      <w:lang w:bidi="ar-IQ"/>
                    </w:rPr>
                  </w:pPr>
                  <w:r w:rsidRPr="00F93171">
                    <w:rPr>
                      <w:rFonts w:eastAsia="SimSun"/>
                      <w:sz w:val="20"/>
                      <w:szCs w:val="20"/>
                      <w:lang w:bidi="ar-IQ"/>
                    </w:rPr>
                    <w:t>20012- to date</w:t>
                  </w:r>
                </w:p>
              </w:tc>
              <w:tc>
                <w:tcPr>
                  <w:tcW w:w="2790" w:type="dxa"/>
                </w:tcPr>
                <w:p w14:paraId="4F016DDB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  <w:t>I introduction to Analytical Chemistry-Volumetric Analysis</w:t>
                  </w:r>
                </w:p>
              </w:tc>
              <w:tc>
                <w:tcPr>
                  <w:tcW w:w="3330" w:type="dxa"/>
                </w:tcPr>
                <w:p w14:paraId="04E04561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SimSun"/>
                      <w:sz w:val="20"/>
                      <w:szCs w:val="20"/>
                    </w:rPr>
                  </w:pPr>
                  <w:r w:rsidRPr="00F93171">
                    <w:rPr>
                      <w:rFonts w:eastAsia="SimSun"/>
                      <w:sz w:val="20"/>
                      <w:szCs w:val="20"/>
                    </w:rPr>
                    <w:t>1st- year students / Chemistry Department-College of Science</w:t>
                  </w:r>
                </w:p>
              </w:tc>
              <w:tc>
                <w:tcPr>
                  <w:tcW w:w="1440" w:type="dxa"/>
                </w:tcPr>
                <w:p w14:paraId="2AD2440D" w14:textId="77777777" w:rsidR="006F2C74" w:rsidRPr="00F93171" w:rsidRDefault="006F2C74" w:rsidP="00AF032F">
                  <w:pPr>
                    <w:spacing w:after="0"/>
                    <w:rPr>
                      <w:rFonts w:eastAsia="SimSun"/>
                      <w:sz w:val="20"/>
                      <w:szCs w:val="20"/>
                    </w:rPr>
                  </w:pPr>
                  <w:r w:rsidRPr="00F93171">
                    <w:rPr>
                      <w:rFonts w:eastAsia="SimSun"/>
                      <w:sz w:val="20"/>
                      <w:szCs w:val="20"/>
                    </w:rPr>
                    <w:t>Salahaddin University</w:t>
                  </w:r>
                </w:p>
              </w:tc>
            </w:tr>
            <w:tr w:rsidR="00F93171" w:rsidRPr="00F93171" w14:paraId="68253AEE" w14:textId="77777777" w:rsidTr="00CF1C9F">
              <w:tc>
                <w:tcPr>
                  <w:tcW w:w="1435" w:type="dxa"/>
                </w:tcPr>
                <w:p w14:paraId="356150AA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SimSun"/>
                      <w:sz w:val="20"/>
                      <w:szCs w:val="20"/>
                      <w:lang w:bidi="ar-IQ"/>
                    </w:rPr>
                  </w:pPr>
                  <w:r w:rsidRPr="00F93171">
                    <w:rPr>
                      <w:rFonts w:eastAsia="SimSun"/>
                      <w:sz w:val="20"/>
                      <w:szCs w:val="20"/>
                      <w:lang w:bidi="ar-IQ"/>
                    </w:rPr>
                    <w:t>2012 to date</w:t>
                  </w:r>
                </w:p>
              </w:tc>
              <w:tc>
                <w:tcPr>
                  <w:tcW w:w="2790" w:type="dxa"/>
                </w:tcPr>
                <w:p w14:paraId="71604E04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  <w:t>Advance Separation Techniques</w:t>
                  </w:r>
                </w:p>
              </w:tc>
              <w:tc>
                <w:tcPr>
                  <w:tcW w:w="3330" w:type="dxa"/>
                </w:tcPr>
                <w:p w14:paraId="169DDB81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SimSun"/>
                      <w:sz w:val="20"/>
                      <w:szCs w:val="20"/>
                    </w:rPr>
                  </w:pPr>
                  <w:proofErr w:type="spellStart"/>
                  <w:r w:rsidRPr="00F93171">
                    <w:rPr>
                      <w:rFonts w:eastAsia="SimSun"/>
                      <w:sz w:val="20"/>
                      <w:szCs w:val="20"/>
                    </w:rPr>
                    <w:t>M.Sc</w:t>
                  </w:r>
                  <w:proofErr w:type="spellEnd"/>
                  <w:r w:rsidRPr="00F93171">
                    <w:rPr>
                      <w:rFonts w:eastAsia="SimSun"/>
                      <w:sz w:val="20"/>
                      <w:szCs w:val="20"/>
                    </w:rPr>
                    <w:t xml:space="preserve"> student –Chemistry Department –College of Science</w:t>
                  </w:r>
                </w:p>
              </w:tc>
              <w:tc>
                <w:tcPr>
                  <w:tcW w:w="1440" w:type="dxa"/>
                </w:tcPr>
                <w:p w14:paraId="40FA94A4" w14:textId="77777777" w:rsidR="006F2C74" w:rsidRPr="00F93171" w:rsidRDefault="006F2C74" w:rsidP="00AF032F">
                  <w:pPr>
                    <w:spacing w:after="0"/>
                    <w:rPr>
                      <w:rFonts w:eastAsia="SimSun"/>
                      <w:sz w:val="20"/>
                      <w:szCs w:val="20"/>
                    </w:rPr>
                  </w:pPr>
                  <w:r w:rsidRPr="00F93171">
                    <w:rPr>
                      <w:rFonts w:eastAsia="SimSun"/>
                      <w:sz w:val="20"/>
                      <w:szCs w:val="20"/>
                    </w:rPr>
                    <w:t>Salahaddin University</w:t>
                  </w:r>
                </w:p>
              </w:tc>
            </w:tr>
            <w:tr w:rsidR="00F93171" w:rsidRPr="00F93171" w14:paraId="448A7A2E" w14:textId="77777777" w:rsidTr="00CF1C9F">
              <w:trPr>
                <w:trHeight w:val="559"/>
              </w:trPr>
              <w:tc>
                <w:tcPr>
                  <w:tcW w:w="1435" w:type="dxa"/>
                </w:tcPr>
                <w:p w14:paraId="7752B71E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SimSun"/>
                      <w:sz w:val="20"/>
                      <w:szCs w:val="20"/>
                      <w:lang w:bidi="ar-IQ"/>
                    </w:rPr>
                  </w:pPr>
                  <w:r w:rsidRPr="00F93171">
                    <w:rPr>
                      <w:rFonts w:eastAsia="SimSun"/>
                      <w:sz w:val="20"/>
                      <w:szCs w:val="20"/>
                      <w:lang w:bidi="ar-IQ"/>
                    </w:rPr>
                    <w:t>2013- to date</w:t>
                  </w:r>
                </w:p>
              </w:tc>
              <w:tc>
                <w:tcPr>
                  <w:tcW w:w="2790" w:type="dxa"/>
                </w:tcPr>
                <w:p w14:paraId="3B47E100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  <w:t>Organic Functional Group Analysis</w:t>
                  </w:r>
                </w:p>
              </w:tc>
              <w:tc>
                <w:tcPr>
                  <w:tcW w:w="3330" w:type="dxa"/>
                </w:tcPr>
                <w:p w14:paraId="4F8F9471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SimSun"/>
                      <w:sz w:val="20"/>
                      <w:szCs w:val="20"/>
                    </w:rPr>
                  </w:pPr>
                  <w:proofErr w:type="spellStart"/>
                  <w:r w:rsidRPr="00F93171">
                    <w:rPr>
                      <w:rFonts w:eastAsia="SimSun"/>
                      <w:sz w:val="20"/>
                      <w:szCs w:val="20"/>
                    </w:rPr>
                    <w:t>M.Sc</w:t>
                  </w:r>
                  <w:proofErr w:type="spellEnd"/>
                  <w:r w:rsidRPr="00F93171">
                    <w:rPr>
                      <w:rFonts w:eastAsia="SimSun"/>
                      <w:sz w:val="20"/>
                      <w:szCs w:val="20"/>
                    </w:rPr>
                    <w:t xml:space="preserve"> student –Chemistry Department –College of Science</w:t>
                  </w:r>
                </w:p>
              </w:tc>
              <w:tc>
                <w:tcPr>
                  <w:tcW w:w="1440" w:type="dxa"/>
                </w:tcPr>
                <w:p w14:paraId="523E8BEA" w14:textId="77777777" w:rsidR="006F2C74" w:rsidRPr="00F93171" w:rsidRDefault="006F2C74" w:rsidP="00AF032F">
                  <w:pPr>
                    <w:spacing w:after="0"/>
                    <w:rPr>
                      <w:rFonts w:eastAsia="SimSun"/>
                      <w:sz w:val="20"/>
                      <w:szCs w:val="20"/>
                    </w:rPr>
                  </w:pPr>
                  <w:r w:rsidRPr="00F93171">
                    <w:rPr>
                      <w:rFonts w:eastAsia="SimSun"/>
                      <w:sz w:val="20"/>
                      <w:szCs w:val="20"/>
                    </w:rPr>
                    <w:t>Salahaddin University</w:t>
                  </w:r>
                </w:p>
              </w:tc>
            </w:tr>
            <w:tr w:rsidR="00F93171" w:rsidRPr="00F93171" w14:paraId="694D23E3" w14:textId="77777777" w:rsidTr="00CF1C9F">
              <w:tc>
                <w:tcPr>
                  <w:tcW w:w="1435" w:type="dxa"/>
                </w:tcPr>
                <w:p w14:paraId="0F7E1F50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 w:rsidRPr="00F93171">
                    <w:rPr>
                      <w:rFonts w:eastAsia="SimSun"/>
                      <w:sz w:val="20"/>
                      <w:szCs w:val="20"/>
                      <w:lang w:bidi="ar-IQ"/>
                    </w:rPr>
                    <w:t>2009-2011</w:t>
                  </w:r>
                </w:p>
              </w:tc>
              <w:tc>
                <w:tcPr>
                  <w:tcW w:w="2790" w:type="dxa"/>
                </w:tcPr>
                <w:p w14:paraId="7484096A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  <w:t xml:space="preserve">Analytical Chemistry- </w:t>
                  </w:r>
                </w:p>
                <w:p w14:paraId="086A210C" w14:textId="77777777" w:rsidR="006F2C74" w:rsidRPr="00F93171" w:rsidRDefault="006F2C74" w:rsidP="00AF032F">
                  <w:pPr>
                    <w:spacing w:after="0"/>
                    <w:rPr>
                      <w:rFonts w:eastAsia="SimSun"/>
                      <w:sz w:val="20"/>
                      <w:szCs w:val="20"/>
                      <w:lang w:bidi="ar-IQ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  <w:t>Separation Methods</w:t>
                  </w:r>
                </w:p>
              </w:tc>
              <w:tc>
                <w:tcPr>
                  <w:tcW w:w="3330" w:type="dxa"/>
                </w:tcPr>
                <w:p w14:paraId="6A826E72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 w:rsidRPr="00F93171">
                    <w:rPr>
                      <w:rFonts w:eastAsia="SimSun"/>
                      <w:sz w:val="20"/>
                      <w:szCs w:val="20"/>
                    </w:rPr>
                    <w:t>3rd- year students / Chemistry Department-College of Science</w:t>
                  </w:r>
                </w:p>
              </w:tc>
              <w:tc>
                <w:tcPr>
                  <w:tcW w:w="1440" w:type="dxa"/>
                </w:tcPr>
                <w:p w14:paraId="28D4083F" w14:textId="77777777" w:rsidR="006F2C74" w:rsidRPr="00F93171" w:rsidRDefault="006F2C74" w:rsidP="00AF032F">
                  <w:pPr>
                    <w:spacing w:after="0"/>
                    <w:rPr>
                      <w:rFonts w:eastAsia="SimSun"/>
                      <w:sz w:val="20"/>
                      <w:szCs w:val="20"/>
                    </w:rPr>
                  </w:pPr>
                  <w:r w:rsidRPr="00F93171">
                    <w:rPr>
                      <w:rFonts w:eastAsia="SimSun"/>
                      <w:sz w:val="20"/>
                      <w:szCs w:val="20"/>
                    </w:rPr>
                    <w:t>Salahaddin University</w:t>
                  </w:r>
                </w:p>
              </w:tc>
            </w:tr>
            <w:tr w:rsidR="00F93171" w:rsidRPr="00F93171" w14:paraId="4068C3BA" w14:textId="77777777" w:rsidTr="00CF1C9F">
              <w:tc>
                <w:tcPr>
                  <w:tcW w:w="1435" w:type="dxa"/>
                </w:tcPr>
                <w:p w14:paraId="4F66B4D9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 w:rsidRPr="00F93171">
                    <w:rPr>
                      <w:rFonts w:eastAsia="SimSun"/>
                      <w:sz w:val="20"/>
                      <w:szCs w:val="20"/>
                      <w:lang w:bidi="ar-IQ"/>
                    </w:rPr>
                    <w:t>2009 to date</w:t>
                  </w:r>
                </w:p>
              </w:tc>
              <w:tc>
                <w:tcPr>
                  <w:tcW w:w="2790" w:type="dxa"/>
                </w:tcPr>
                <w:p w14:paraId="3234CC90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 w:rsidRPr="00F93171">
                    <w:rPr>
                      <w:rFonts w:eastAsia="SimSun"/>
                      <w:sz w:val="20"/>
                      <w:szCs w:val="20"/>
                    </w:rPr>
                    <w:t xml:space="preserve">Environmental  Application of Analytical Chemistry </w:t>
                  </w:r>
                </w:p>
              </w:tc>
              <w:tc>
                <w:tcPr>
                  <w:tcW w:w="3330" w:type="dxa"/>
                </w:tcPr>
                <w:p w14:paraId="2E988116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 w:rsidRPr="00F93171">
                    <w:rPr>
                      <w:rFonts w:eastAsia="SimSun"/>
                      <w:sz w:val="20"/>
                      <w:szCs w:val="20"/>
                    </w:rPr>
                    <w:t>1</w:t>
                  </w:r>
                  <w:r w:rsidRPr="00F93171">
                    <w:rPr>
                      <w:rFonts w:eastAsia="SimSun"/>
                      <w:sz w:val="20"/>
                      <w:szCs w:val="20"/>
                      <w:vertAlign w:val="superscript"/>
                    </w:rPr>
                    <w:t>st</w:t>
                  </w:r>
                  <w:r w:rsidRPr="00F93171">
                    <w:rPr>
                      <w:rFonts w:eastAsia="SimSun"/>
                      <w:sz w:val="20"/>
                      <w:szCs w:val="20"/>
                    </w:rPr>
                    <w:t>- year students / Environmental-Department-College of Science</w:t>
                  </w:r>
                </w:p>
              </w:tc>
              <w:tc>
                <w:tcPr>
                  <w:tcW w:w="1440" w:type="dxa"/>
                </w:tcPr>
                <w:p w14:paraId="2B9CFB7D" w14:textId="77777777" w:rsidR="006F2C74" w:rsidRPr="00F93171" w:rsidRDefault="006F2C74" w:rsidP="00AF032F">
                  <w:pPr>
                    <w:spacing w:after="0"/>
                    <w:rPr>
                      <w:rFonts w:eastAsia="SimSun"/>
                      <w:sz w:val="20"/>
                      <w:szCs w:val="20"/>
                    </w:rPr>
                  </w:pPr>
                  <w:r w:rsidRPr="00F93171">
                    <w:rPr>
                      <w:rFonts w:eastAsia="SimSun"/>
                      <w:sz w:val="20"/>
                      <w:szCs w:val="20"/>
                    </w:rPr>
                    <w:t>Salahaddin University</w:t>
                  </w:r>
                </w:p>
              </w:tc>
            </w:tr>
            <w:tr w:rsidR="00F93171" w:rsidRPr="00F93171" w14:paraId="172CCFEA" w14:textId="77777777" w:rsidTr="00CF1C9F">
              <w:tc>
                <w:tcPr>
                  <w:tcW w:w="1435" w:type="dxa"/>
                </w:tcPr>
                <w:p w14:paraId="0E297DD5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  <w:t>2003-2005</w:t>
                  </w:r>
                </w:p>
              </w:tc>
              <w:tc>
                <w:tcPr>
                  <w:tcW w:w="2790" w:type="dxa"/>
                </w:tcPr>
                <w:p w14:paraId="68CCFDE3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 w:rsidRPr="00F93171"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  <w:t>Analytical Chemistry- Separation Methods-Practical Fiel</w:t>
                  </w:r>
                </w:p>
              </w:tc>
              <w:tc>
                <w:tcPr>
                  <w:tcW w:w="3330" w:type="dxa"/>
                </w:tcPr>
                <w:p w14:paraId="1B34DF6F" w14:textId="77777777" w:rsidR="006F2C74" w:rsidRPr="00F93171" w:rsidRDefault="006F2C74" w:rsidP="00AF032F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TimesNewRomanPS-BoldMT" w:eastAsia="SimSun" w:hAnsi="TimesNewRomanPS-BoldMT" w:cs="TimesNewRomanPS-BoldMT"/>
                      <w:sz w:val="20"/>
                      <w:szCs w:val="20"/>
                    </w:rPr>
                  </w:pPr>
                  <w:r w:rsidRPr="00F93171">
                    <w:rPr>
                      <w:rFonts w:eastAsia="SimSun"/>
                      <w:sz w:val="20"/>
                      <w:szCs w:val="20"/>
                    </w:rPr>
                    <w:t>College of Science, University of Salahaddin</w:t>
                  </w:r>
                </w:p>
              </w:tc>
              <w:tc>
                <w:tcPr>
                  <w:tcW w:w="1440" w:type="dxa"/>
                </w:tcPr>
                <w:p w14:paraId="566C635D" w14:textId="77777777" w:rsidR="006F2C74" w:rsidRPr="00F93171" w:rsidRDefault="006F2C74" w:rsidP="00AF032F">
                  <w:pPr>
                    <w:spacing w:after="0"/>
                    <w:rPr>
                      <w:rFonts w:eastAsia="SimSun"/>
                      <w:sz w:val="20"/>
                      <w:szCs w:val="20"/>
                    </w:rPr>
                  </w:pPr>
                  <w:r w:rsidRPr="00F93171">
                    <w:rPr>
                      <w:rFonts w:eastAsia="SimSun"/>
                      <w:sz w:val="20"/>
                      <w:szCs w:val="20"/>
                    </w:rPr>
                    <w:t>Salahaddin University</w:t>
                  </w:r>
                </w:p>
              </w:tc>
            </w:tr>
          </w:tbl>
          <w:p w14:paraId="2D30F16A" w14:textId="77777777" w:rsidR="006F2C74" w:rsidRPr="00CF1C9F" w:rsidRDefault="006F2C74" w:rsidP="006F2C74">
            <w:pPr>
              <w:rPr>
                <w:b/>
                <w:bCs/>
                <w:sz w:val="26"/>
                <w:szCs w:val="26"/>
                <w:u w:val="single"/>
                <w:lang w:bidi="ar-IQ"/>
              </w:rPr>
            </w:pPr>
            <w:r w:rsidRPr="00CF1C9F">
              <w:rPr>
                <w:b/>
                <w:bCs/>
                <w:sz w:val="26"/>
                <w:szCs w:val="26"/>
                <w:u w:val="single"/>
                <w:lang w:bidi="ar-IQ"/>
              </w:rPr>
              <w:t>Published articles, papers and researches:</w:t>
            </w:r>
          </w:p>
          <w:p w14:paraId="49AA4C32" w14:textId="77777777" w:rsidR="006F2C74" w:rsidRPr="00F93171" w:rsidRDefault="006F2C74" w:rsidP="00551EF8">
            <w:pPr>
              <w:numPr>
                <w:ilvl w:val="3"/>
                <w:numId w:val="1"/>
              </w:numPr>
              <w:tabs>
                <w:tab w:val="clear" w:pos="5040"/>
                <w:tab w:val="num" w:pos="360"/>
              </w:tabs>
              <w:spacing w:after="0" w:line="360" w:lineRule="auto"/>
              <w:ind w:left="360"/>
              <w:jc w:val="lowKashida"/>
            </w:pPr>
            <w:r w:rsidRPr="00F93171">
              <w:t xml:space="preserve">Separation and determination of Sulfamerazine and Sulfathiazole in Veterinary Drugs by Ion-Pair HPLC. </w:t>
            </w:r>
            <w:r w:rsidRPr="00F93171">
              <w:rPr>
                <w:u w:val="single"/>
              </w:rPr>
              <w:t xml:space="preserve">(Tikrit Journal for Pure Science </w:t>
            </w:r>
            <w:proofErr w:type="gramStart"/>
            <w:r w:rsidRPr="00F93171">
              <w:rPr>
                <w:u w:val="single"/>
              </w:rPr>
              <w:t>Vol.(</w:t>
            </w:r>
            <w:proofErr w:type="gramEnd"/>
            <w:r w:rsidRPr="00F93171">
              <w:rPr>
                <w:u w:val="single"/>
              </w:rPr>
              <w:t>9) No.(2) 2003).</w:t>
            </w:r>
          </w:p>
          <w:p w14:paraId="2539E817" w14:textId="77777777" w:rsidR="006F2C74" w:rsidRPr="00F93171" w:rsidRDefault="006F2C74" w:rsidP="00551EF8">
            <w:pPr>
              <w:numPr>
                <w:ilvl w:val="3"/>
                <w:numId w:val="1"/>
              </w:numPr>
              <w:tabs>
                <w:tab w:val="clear" w:pos="5040"/>
                <w:tab w:val="num" w:pos="360"/>
              </w:tabs>
              <w:spacing w:after="0" w:line="360" w:lineRule="auto"/>
              <w:ind w:left="360"/>
              <w:jc w:val="lowKashida"/>
              <w:rPr>
                <w:u w:val="single"/>
              </w:rPr>
            </w:pPr>
            <w:r w:rsidRPr="00F93171">
              <w:lastRenderedPageBreak/>
              <w:t>Spectrophotometric Determination of Vitamin B1 (</w:t>
            </w:r>
            <w:proofErr w:type="spellStart"/>
            <w:r w:rsidRPr="00F93171">
              <w:t>Thiamin</w:t>
            </w:r>
            <w:proofErr w:type="spellEnd"/>
            <w:r w:rsidRPr="00F93171">
              <w:t xml:space="preserve"> Hydrochloride) In Pharmaceutical Preparation by Coupling Reaction with Diazotized Sulfanilic</w:t>
            </w:r>
            <w:r w:rsidRPr="00F93171">
              <w:rPr>
                <w:rFonts w:hint="cs"/>
                <w:rtl/>
              </w:rPr>
              <w:t xml:space="preserve"> </w:t>
            </w:r>
            <w:r w:rsidRPr="00F93171">
              <w:t>acid.</w:t>
            </w:r>
            <w:r w:rsidRPr="00F93171">
              <w:rPr>
                <w:rFonts w:hint="cs"/>
                <w:u w:val="single"/>
                <w:rtl/>
              </w:rPr>
              <w:t>)</w:t>
            </w:r>
            <w:r w:rsidRPr="00F93171">
              <w:rPr>
                <w:u w:val="single"/>
              </w:rPr>
              <w:t xml:space="preserve"> Tikrit Journal of Pharmaceutical Science, Vol. (1), No (2), 2005).</w:t>
            </w:r>
          </w:p>
          <w:p w14:paraId="39899099" w14:textId="77777777" w:rsidR="006F2C74" w:rsidRPr="00F93171" w:rsidRDefault="006F2C74" w:rsidP="00551EF8">
            <w:pPr>
              <w:numPr>
                <w:ilvl w:val="3"/>
                <w:numId w:val="1"/>
              </w:numPr>
              <w:tabs>
                <w:tab w:val="clear" w:pos="5040"/>
                <w:tab w:val="num" w:pos="360"/>
              </w:tabs>
              <w:spacing w:after="0" w:line="360" w:lineRule="auto"/>
              <w:ind w:left="360"/>
              <w:jc w:val="lowKashida"/>
              <w:rPr>
                <w:rFonts w:ascii="Cambria" w:hAnsi="Cambria" w:cs="Cambria"/>
              </w:rPr>
            </w:pPr>
            <w:r w:rsidRPr="00F93171">
              <w:t>Separation and Determination of Five Water-Soluble Vitamins in Pharmaceutical Preparation by IP RP-HPLC.</w:t>
            </w:r>
            <w:r w:rsidRPr="00F93171">
              <w:rPr>
                <w:rFonts w:hint="cs"/>
                <w:u w:val="single"/>
                <w:rtl/>
              </w:rPr>
              <w:t>)</w:t>
            </w:r>
            <w:r w:rsidRPr="00F93171">
              <w:rPr>
                <w:u w:val="single"/>
              </w:rPr>
              <w:t xml:space="preserve"> Tikrit Journal of Pharmaceutical Science, Vol. (1), No (1), 2005</w:t>
            </w:r>
            <w:r w:rsidRPr="00F93171">
              <w:rPr>
                <w:rFonts w:hint="cs"/>
                <w:u w:val="single"/>
                <w:rtl/>
              </w:rPr>
              <w:t xml:space="preserve"> </w:t>
            </w:r>
            <w:r w:rsidRPr="00F93171">
              <w:rPr>
                <w:u w:val="single"/>
                <w:rtl/>
              </w:rPr>
              <w:t>(</w:t>
            </w:r>
            <w:r w:rsidRPr="00F93171">
              <w:rPr>
                <w:u w:val="single"/>
              </w:rPr>
              <w:t>.</w:t>
            </w:r>
          </w:p>
          <w:p w14:paraId="6D7D1A0B" w14:textId="77777777" w:rsidR="006F2C74" w:rsidRPr="00F93171" w:rsidRDefault="006F2C74" w:rsidP="00551EF8">
            <w:pPr>
              <w:numPr>
                <w:ilvl w:val="3"/>
                <w:numId w:val="1"/>
              </w:numPr>
              <w:tabs>
                <w:tab w:val="clear" w:pos="5040"/>
                <w:tab w:val="num" w:pos="360"/>
              </w:tabs>
              <w:spacing w:after="0" w:line="360" w:lineRule="auto"/>
              <w:ind w:left="360"/>
              <w:jc w:val="lowKashida"/>
              <w:rPr>
                <w:u w:val="single"/>
              </w:rPr>
            </w:pPr>
            <w:r w:rsidRPr="00F93171">
              <w:t>Determination of Contents Levels of Nitrogen Species (Nitrite, Nitrate and Nitrosamine) In Processed Meat Consumed In Erbil City.</w:t>
            </w:r>
            <w:r w:rsidRPr="00F93171">
              <w:rPr>
                <w:u w:val="single"/>
              </w:rPr>
              <w:t xml:space="preserve"> (Der Pharma Chemica, Vol. </w:t>
            </w:r>
            <w:proofErr w:type="gramStart"/>
            <w:r w:rsidRPr="00F93171">
              <w:rPr>
                <w:u w:val="single"/>
              </w:rPr>
              <w:t>2,No.</w:t>
            </w:r>
            <w:proofErr w:type="gramEnd"/>
            <w:r w:rsidRPr="00F93171">
              <w:rPr>
                <w:u w:val="single"/>
              </w:rPr>
              <w:t xml:space="preserve"> 6, 2010, 31).</w:t>
            </w:r>
          </w:p>
          <w:p w14:paraId="735CF761" w14:textId="77777777" w:rsidR="006F2C74" w:rsidRPr="00F93171" w:rsidRDefault="006F2C74" w:rsidP="00551EF8">
            <w:pPr>
              <w:numPr>
                <w:ilvl w:val="3"/>
                <w:numId w:val="1"/>
              </w:numPr>
              <w:tabs>
                <w:tab w:val="clear" w:pos="5040"/>
                <w:tab w:val="num" w:pos="360"/>
              </w:tabs>
              <w:spacing w:after="0" w:line="360" w:lineRule="auto"/>
              <w:ind w:left="360"/>
              <w:jc w:val="lowKashida"/>
            </w:pPr>
            <w:r w:rsidRPr="00F93171">
              <w:t xml:space="preserve">Reverse-flow-injection analysis (FIA) for the determination of vitamin C in pharmaceutical formulation with chemiluminescence detection. </w:t>
            </w:r>
            <w:r w:rsidRPr="00F93171">
              <w:rPr>
                <w:u w:val="single"/>
              </w:rPr>
              <w:t>(African Journal of Pure and Applied Chemistry Vol. 5, No. (11), 2011, 373).</w:t>
            </w:r>
          </w:p>
          <w:p w14:paraId="508B26EB" w14:textId="77777777" w:rsidR="006F2C74" w:rsidRPr="00F93171" w:rsidRDefault="006F2C74" w:rsidP="00551EF8">
            <w:pPr>
              <w:numPr>
                <w:ilvl w:val="3"/>
                <w:numId w:val="1"/>
              </w:numPr>
              <w:tabs>
                <w:tab w:val="clear" w:pos="5040"/>
                <w:tab w:val="num" w:pos="360"/>
              </w:tabs>
              <w:spacing w:after="0" w:line="360" w:lineRule="auto"/>
              <w:ind w:left="360"/>
              <w:jc w:val="lowKashida"/>
              <w:rPr>
                <w:u w:val="single"/>
              </w:rPr>
            </w:pPr>
            <w:r w:rsidRPr="00F93171">
              <w:t>Reverse-FIA with Spectrophotometric Detection Method for Determination of Vitamin C.</w:t>
            </w:r>
            <w:r w:rsidRPr="00F93171">
              <w:rPr>
                <w:u w:val="single"/>
              </w:rPr>
              <w:t xml:space="preserve"> (J. Iran. Chem. Soc., Vol. (8), </w:t>
            </w:r>
            <w:proofErr w:type="gramStart"/>
            <w:r w:rsidRPr="00F93171">
              <w:rPr>
                <w:u w:val="single"/>
              </w:rPr>
              <w:t>No.(</w:t>
            </w:r>
            <w:proofErr w:type="gramEnd"/>
            <w:r w:rsidRPr="00F93171">
              <w:rPr>
                <w:u w:val="single"/>
              </w:rPr>
              <w:t>3), 2011, 662).</w:t>
            </w:r>
            <w:r w:rsidRPr="00F93171">
              <w:t xml:space="preserve"> </w:t>
            </w:r>
          </w:p>
          <w:p w14:paraId="0560E7C1" w14:textId="77777777" w:rsidR="006F2C74" w:rsidRPr="00F93171" w:rsidRDefault="006F2C74" w:rsidP="00551EF8">
            <w:pPr>
              <w:numPr>
                <w:ilvl w:val="3"/>
                <w:numId w:val="1"/>
              </w:numPr>
              <w:tabs>
                <w:tab w:val="clear" w:pos="5040"/>
                <w:tab w:val="num" w:pos="360"/>
              </w:tabs>
              <w:autoSpaceDE w:val="0"/>
              <w:autoSpaceDN w:val="0"/>
              <w:adjustRightInd w:val="0"/>
              <w:spacing w:after="0" w:line="360" w:lineRule="auto"/>
              <w:ind w:left="360"/>
              <w:jc w:val="lowKashida"/>
              <w:rPr>
                <w:u w:val="single"/>
              </w:rPr>
            </w:pPr>
            <w:r w:rsidRPr="00F93171">
              <w:t xml:space="preserve">Indirect Spectrophotometric determination of Cephalexin in pharmaceutical formulations. </w:t>
            </w:r>
            <w:r w:rsidRPr="00F93171">
              <w:rPr>
                <w:u w:val="single"/>
              </w:rPr>
              <w:t xml:space="preserve">(Chemical Science Transection, </w:t>
            </w:r>
            <w:proofErr w:type="gramStart"/>
            <w:r w:rsidRPr="00F93171">
              <w:rPr>
                <w:u w:val="single"/>
              </w:rPr>
              <w:t>Vol.(</w:t>
            </w:r>
            <w:proofErr w:type="gramEnd"/>
            <w:r w:rsidRPr="00F93171">
              <w:rPr>
                <w:u w:val="single"/>
              </w:rPr>
              <w:t xml:space="preserve">2), No (4), 2013, 1110). </w:t>
            </w:r>
          </w:p>
          <w:p w14:paraId="71A79D8B" w14:textId="77777777" w:rsidR="006F2C74" w:rsidRPr="00F93171" w:rsidRDefault="006F2C74" w:rsidP="00551EF8">
            <w:pPr>
              <w:numPr>
                <w:ilvl w:val="3"/>
                <w:numId w:val="1"/>
              </w:numPr>
              <w:tabs>
                <w:tab w:val="clear" w:pos="5040"/>
                <w:tab w:val="num" w:pos="360"/>
              </w:tabs>
              <w:spacing w:after="0" w:line="360" w:lineRule="auto"/>
              <w:ind w:left="360"/>
              <w:jc w:val="lowKashida"/>
              <w:rPr>
                <w:u w:val="single"/>
              </w:rPr>
            </w:pPr>
            <w:r w:rsidRPr="00F93171">
              <w:t>Determination of Nicotinamide by Stopped-Flow Injection method in Pharmaceutical Formulations.</w:t>
            </w:r>
            <w:r w:rsidRPr="00F93171">
              <w:rPr>
                <w:rFonts w:ascii="Cambria" w:hAnsi="Cambria" w:cs="Cambria"/>
              </w:rPr>
              <w:t xml:space="preserve"> </w:t>
            </w:r>
            <w:r w:rsidRPr="00F93171">
              <w:rPr>
                <w:u w:val="single"/>
              </w:rPr>
              <w:t>(Arabian Journal of Chemistry, Vol. (6), 2013, 393).</w:t>
            </w:r>
          </w:p>
          <w:p w14:paraId="4653D3CF" w14:textId="77777777" w:rsidR="00A64831" w:rsidRPr="00F93171" w:rsidRDefault="00A64831" w:rsidP="00551EF8">
            <w:pPr>
              <w:numPr>
                <w:ilvl w:val="3"/>
                <w:numId w:val="1"/>
              </w:numPr>
              <w:tabs>
                <w:tab w:val="clear" w:pos="5040"/>
                <w:tab w:val="num" w:pos="360"/>
              </w:tabs>
              <w:spacing w:after="0" w:line="360" w:lineRule="auto"/>
              <w:ind w:left="360"/>
              <w:jc w:val="lowKashida"/>
              <w:rPr>
                <w:u w:val="single"/>
              </w:rPr>
            </w:pPr>
            <w:r w:rsidRPr="00F93171">
              <w:rPr>
                <w:sz w:val="24"/>
                <w:szCs w:val="24"/>
              </w:rPr>
              <w:t>Reversed Flow injection method for the Spectrophotometric Determination of Cephalexin in Pharmaceutical Products</w:t>
            </w:r>
            <w:r w:rsidRPr="00F93171">
              <w:t xml:space="preserve">. </w:t>
            </w:r>
            <w:r w:rsidRPr="00F93171">
              <w:rPr>
                <w:u w:val="single"/>
              </w:rPr>
              <w:t xml:space="preserve">(Zanco Journal of pure and Applied </w:t>
            </w:r>
            <w:proofErr w:type="spellStart"/>
            <w:proofErr w:type="gramStart"/>
            <w:r w:rsidRPr="00F93171">
              <w:rPr>
                <w:u w:val="single"/>
              </w:rPr>
              <w:t>Chemistry,Vol</w:t>
            </w:r>
            <w:proofErr w:type="spellEnd"/>
            <w:r w:rsidRPr="00F93171">
              <w:rPr>
                <w:u w:val="single"/>
              </w:rPr>
              <w:t>.</w:t>
            </w:r>
            <w:proofErr w:type="gramEnd"/>
            <w:r w:rsidRPr="00F93171">
              <w:rPr>
                <w:u w:val="single"/>
              </w:rPr>
              <w:t>(25), No. (3), 2013).</w:t>
            </w:r>
          </w:p>
          <w:p w14:paraId="18F17ED9" w14:textId="77777777" w:rsidR="00A64831" w:rsidRPr="00F93171" w:rsidRDefault="00A64831" w:rsidP="00551EF8">
            <w:pPr>
              <w:numPr>
                <w:ilvl w:val="3"/>
                <w:numId w:val="1"/>
              </w:numPr>
              <w:tabs>
                <w:tab w:val="clear" w:pos="5040"/>
                <w:tab w:val="num" w:pos="360"/>
              </w:tabs>
              <w:spacing w:after="0" w:line="360" w:lineRule="auto"/>
              <w:ind w:left="360"/>
              <w:jc w:val="lowKashida"/>
              <w:rPr>
                <w:u w:val="single"/>
              </w:rPr>
            </w:pPr>
            <w:r w:rsidRPr="00F93171">
              <w:rPr>
                <w:rFonts w:ascii="Times New Roman" w:cs="Times New Roman"/>
                <w:sz w:val="24"/>
                <w:szCs w:val="24"/>
              </w:rPr>
              <w:t xml:space="preserve"> Spectrophotometric determination of chlorthalidone</w:t>
            </w:r>
            <w:r w:rsidRPr="00F93171">
              <w:t xml:space="preserve"> </w:t>
            </w:r>
            <w:r w:rsidRPr="00F93171">
              <w:rPr>
                <w:rFonts w:ascii="Times New Roman" w:cs="Times New Roman"/>
                <w:sz w:val="24"/>
                <w:szCs w:val="24"/>
              </w:rPr>
              <w:t>in pharmaceutical formulations using different</w:t>
            </w:r>
            <w:r w:rsidRPr="00F93171">
              <w:t xml:space="preserve"> </w:t>
            </w:r>
            <w:r w:rsidRPr="00F93171">
              <w:rPr>
                <w:rFonts w:ascii="Times New Roman" w:cs="Times New Roman"/>
                <w:sz w:val="24"/>
                <w:szCs w:val="24"/>
              </w:rPr>
              <w:t>order derivative methods</w:t>
            </w:r>
            <w:r w:rsidRPr="00F93171">
              <w:t>.</w:t>
            </w:r>
            <w:r w:rsidRPr="00F93171">
              <w:rPr>
                <w:u w:val="single"/>
              </w:rPr>
              <w:t xml:space="preserve"> (Arabian Journal of Chemistry, Under press)</w:t>
            </w:r>
          </w:p>
          <w:p w14:paraId="039C0BB9" w14:textId="77777777" w:rsidR="00A64831" w:rsidRPr="00F93171" w:rsidRDefault="00A64831" w:rsidP="00A64831">
            <w:pPr>
              <w:pStyle w:val="Default"/>
              <w:rPr>
                <w:color w:val="auto"/>
              </w:rPr>
            </w:pPr>
          </w:p>
          <w:p w14:paraId="147A773A" w14:textId="77777777" w:rsidR="00A64831" w:rsidRPr="00BF42CC" w:rsidRDefault="00A64831" w:rsidP="00551EF8">
            <w:pPr>
              <w:numPr>
                <w:ilvl w:val="3"/>
                <w:numId w:val="1"/>
              </w:numPr>
              <w:tabs>
                <w:tab w:val="clear" w:pos="5040"/>
                <w:tab w:val="num" w:pos="360"/>
              </w:tabs>
              <w:spacing w:after="0" w:line="360" w:lineRule="auto"/>
              <w:ind w:left="360"/>
              <w:jc w:val="lowKashida"/>
              <w:rPr>
                <w:sz w:val="24"/>
                <w:szCs w:val="24"/>
              </w:rPr>
            </w:pPr>
            <w:r w:rsidRPr="00F93171">
              <w:t xml:space="preserve"> Reverse-FIA Technique for the Determination of Omeprazole Using Chemiluminescence Detection. </w:t>
            </w:r>
            <w:r w:rsidRPr="00F93171">
              <w:rPr>
                <w:u w:val="single"/>
              </w:rPr>
              <w:t>(Zanco Journal of pure and Applied Chemistry, Under press)</w:t>
            </w:r>
          </w:p>
          <w:p w14:paraId="393C9655" w14:textId="77777777" w:rsidR="00BF42CC" w:rsidRDefault="00BF42CC" w:rsidP="00551EF8">
            <w:pPr>
              <w:numPr>
                <w:ilvl w:val="3"/>
                <w:numId w:val="1"/>
              </w:numPr>
              <w:tabs>
                <w:tab w:val="clear" w:pos="5040"/>
                <w:tab w:val="num" w:pos="360"/>
              </w:tabs>
              <w:spacing w:after="0" w:line="360" w:lineRule="auto"/>
              <w:ind w:left="360"/>
              <w:jc w:val="lowKashida"/>
              <w:rPr>
                <w:color w:val="FF0000"/>
                <w:u w:val="single"/>
              </w:rPr>
            </w:pPr>
            <w:r w:rsidRPr="007E3101">
              <w:t xml:space="preserve">Simultaneous spectrophotometric determination of thiamine and pyridoxine in multivitamin dosage forms using H-point standard addition and Vierodt᾿s methods. </w:t>
            </w:r>
            <w:r>
              <w:t>(</w:t>
            </w:r>
            <w:r w:rsidRPr="007E3101">
              <w:rPr>
                <w:color w:val="FF0000"/>
                <w:u w:val="single"/>
              </w:rPr>
              <w:t>Journal of the Iranian Chemical Society, 15(7)(2018), 1603–1612)</w:t>
            </w:r>
            <w:r>
              <w:rPr>
                <w:color w:val="FF0000"/>
                <w:u w:val="single"/>
              </w:rPr>
              <w:t xml:space="preserve"> </w:t>
            </w:r>
          </w:p>
          <w:p w14:paraId="645FFF70" w14:textId="77777777" w:rsidR="006F2C74" w:rsidRPr="00CF1C9F" w:rsidRDefault="006F2C74" w:rsidP="002C57D9">
            <w:pPr>
              <w:rPr>
                <w:b/>
                <w:bCs/>
                <w:i/>
                <w:iCs/>
                <w:sz w:val="26"/>
                <w:szCs w:val="26"/>
                <w:u w:val="single"/>
                <w:lang w:bidi="ar-IQ"/>
              </w:rPr>
            </w:pPr>
            <w:r w:rsidRPr="00CF1C9F">
              <w:rPr>
                <w:b/>
                <w:bCs/>
                <w:i/>
                <w:iCs/>
                <w:sz w:val="26"/>
                <w:szCs w:val="26"/>
                <w:u w:val="single"/>
                <w:lang w:bidi="ar-IQ"/>
              </w:rPr>
              <w:t>Conferen</w:t>
            </w:r>
            <w:r w:rsidR="002C57D9" w:rsidRPr="00CF1C9F">
              <w:rPr>
                <w:b/>
                <w:bCs/>
                <w:i/>
                <w:iCs/>
                <w:sz w:val="26"/>
                <w:szCs w:val="26"/>
                <w:u w:val="single"/>
                <w:lang w:bidi="ar-IQ"/>
              </w:rPr>
              <w:t xml:space="preserve">ces and Scientific activities: </w:t>
            </w:r>
          </w:p>
          <w:p w14:paraId="51D74D3E" w14:textId="77777777" w:rsidR="006F2C74" w:rsidRPr="00F93171" w:rsidRDefault="006F2C74" w:rsidP="00551EF8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360" w:lineRule="auto"/>
              <w:jc w:val="lowKashida"/>
            </w:pPr>
            <w:r w:rsidRPr="00F93171">
              <w:t>Training courses about application international quality according to (</w:t>
            </w:r>
            <w:r w:rsidRPr="00F93171">
              <w:rPr>
                <w:i/>
                <w:iCs/>
              </w:rPr>
              <w:t>ISO/ IEC 17025:1999</w:t>
            </w:r>
            <w:r w:rsidRPr="00F93171">
              <w:t>) in analytical laboratory and quality control laboratory.</w:t>
            </w:r>
          </w:p>
          <w:p w14:paraId="4BBB3065" w14:textId="77777777" w:rsidR="006F2C74" w:rsidRPr="00F93171" w:rsidRDefault="006F2C74" w:rsidP="00551EF8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360" w:lineRule="auto"/>
              <w:jc w:val="lowKashida"/>
            </w:pPr>
            <w:r w:rsidRPr="00F93171">
              <w:t>1st International Conference of Chemical, Environment and Energy; ICCEE-2012, Malaysia.</w:t>
            </w:r>
          </w:p>
          <w:p w14:paraId="673C699B" w14:textId="77777777" w:rsidR="006F2C74" w:rsidRPr="00F93171" w:rsidRDefault="006F2C74" w:rsidP="00551EF8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360" w:lineRule="auto"/>
              <w:jc w:val="lowKashida"/>
            </w:pPr>
            <w:r w:rsidRPr="00F93171">
              <w:lastRenderedPageBreak/>
              <w:t>Chemical Safety and Security Officer Training, 18</w:t>
            </w:r>
            <w:r w:rsidRPr="00F93171">
              <w:rPr>
                <w:vertAlign w:val="superscript"/>
              </w:rPr>
              <w:t>th</w:t>
            </w:r>
            <w:r w:rsidRPr="00F93171">
              <w:t xml:space="preserve"> -20</w:t>
            </w:r>
            <w:r w:rsidRPr="00F93171">
              <w:rPr>
                <w:vertAlign w:val="superscript"/>
              </w:rPr>
              <w:t>th</w:t>
            </w:r>
            <w:r w:rsidRPr="00F93171">
              <w:t xml:space="preserve"> June, 2013, University of Salahaddin, Iraq (Sponsored by the United State Department of State).</w:t>
            </w:r>
          </w:p>
          <w:p w14:paraId="13AC5420" w14:textId="77777777" w:rsidR="006F2C74" w:rsidRPr="00F93171" w:rsidRDefault="006F2C74" w:rsidP="006F2C74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bidi="ar-KW"/>
              </w:rPr>
            </w:pPr>
          </w:p>
        </w:tc>
      </w:tr>
      <w:tr w:rsidR="00F93171" w:rsidRPr="00F93171" w14:paraId="14DC1D90" w14:textId="77777777" w:rsidTr="00346CD5">
        <w:tc>
          <w:tcPr>
            <w:tcW w:w="2160" w:type="dxa"/>
          </w:tcPr>
          <w:p w14:paraId="629D6259" w14:textId="77777777" w:rsidR="008D46A4" w:rsidRPr="00F93171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F93171">
              <w:rPr>
                <w:b/>
                <w:bCs/>
                <w:sz w:val="24"/>
                <w:szCs w:val="24"/>
                <w:lang w:val="en-US" w:bidi="ar-KW"/>
              </w:rPr>
              <w:lastRenderedPageBreak/>
              <w:t xml:space="preserve">9. </w:t>
            </w:r>
            <w:r w:rsidR="008D46A4" w:rsidRPr="00F93171">
              <w:rPr>
                <w:b/>
                <w:bCs/>
                <w:sz w:val="24"/>
                <w:szCs w:val="24"/>
                <w:lang w:val="en-US" w:bidi="ar-KW"/>
              </w:rPr>
              <w:t>Keywords</w:t>
            </w:r>
          </w:p>
        </w:tc>
        <w:tc>
          <w:tcPr>
            <w:tcW w:w="7417" w:type="dxa"/>
            <w:gridSpan w:val="3"/>
          </w:tcPr>
          <w:p w14:paraId="4AD2D257" w14:textId="77777777" w:rsidR="008D46A4" w:rsidRPr="00CF1C9F" w:rsidRDefault="004F1308" w:rsidP="004F1308">
            <w:pPr>
              <w:spacing w:after="0" w:line="240" w:lineRule="auto"/>
              <w:jc w:val="both"/>
              <w:rPr>
                <w:sz w:val="24"/>
                <w:szCs w:val="24"/>
                <w:lang w:val="en-US" w:bidi="ar-KW"/>
              </w:rPr>
            </w:pPr>
            <w:r>
              <w:rPr>
                <w:rFonts w:ascii="Calibri,Bold" w:hAnsi="Calibri,Bold" w:cs="Calibri,Bold"/>
                <w:sz w:val="24"/>
                <w:szCs w:val="24"/>
                <w:lang w:val="en-US"/>
              </w:rPr>
              <w:t>Separation techniques, Extraction, Solid phase extraction, Distillation, Precipitation, Volatilization</w:t>
            </w:r>
          </w:p>
        </w:tc>
      </w:tr>
      <w:tr w:rsidR="00F93171" w:rsidRPr="00F93171" w14:paraId="3F5E5761" w14:textId="77777777" w:rsidTr="00346CD5">
        <w:trPr>
          <w:trHeight w:val="1125"/>
        </w:trPr>
        <w:tc>
          <w:tcPr>
            <w:tcW w:w="9577" w:type="dxa"/>
            <w:gridSpan w:val="4"/>
          </w:tcPr>
          <w:p w14:paraId="2F81C78F" w14:textId="77777777" w:rsidR="00572CA1" w:rsidRPr="00572CA1" w:rsidRDefault="00CF5475" w:rsidP="00572CA1">
            <w:pPr>
              <w:spacing w:before="120" w:after="12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F93171">
              <w:rPr>
                <w:b/>
                <w:bCs/>
                <w:sz w:val="24"/>
                <w:szCs w:val="24"/>
                <w:lang w:bidi="ar-KW"/>
              </w:rPr>
              <w:t xml:space="preserve">10. </w:t>
            </w:r>
            <w:r w:rsidR="00572CA1" w:rsidRPr="00572CA1">
              <w:rPr>
                <w:b/>
                <w:bCs/>
                <w:sz w:val="24"/>
                <w:szCs w:val="24"/>
                <w:lang w:bidi="ar-KW"/>
              </w:rPr>
              <w:t>Course Overview:</w:t>
            </w:r>
          </w:p>
          <w:p w14:paraId="20D9D980" w14:textId="5DF58787" w:rsidR="00572CA1" w:rsidRPr="00572CA1" w:rsidRDefault="00572CA1" w:rsidP="00572CA1">
            <w:pPr>
              <w:spacing w:before="120" w:after="120" w:line="240" w:lineRule="auto"/>
              <w:jc w:val="both"/>
              <w:rPr>
                <w:sz w:val="24"/>
                <w:szCs w:val="24"/>
                <w:lang w:bidi="ar-KW"/>
              </w:rPr>
            </w:pPr>
            <w:r w:rsidRPr="00572CA1">
              <w:rPr>
                <w:sz w:val="24"/>
                <w:szCs w:val="24"/>
                <w:lang w:bidi="ar-KW"/>
              </w:rPr>
              <w:t xml:space="preserve">Separation Science is a senior-level undergraduate course within the analytical chemistry lecture series. It focuses on the chemical and physical separation of substances, emphasizing separation as a </w:t>
            </w:r>
            <w:r w:rsidRPr="00572CA1">
              <w:rPr>
                <w:sz w:val="24"/>
                <w:szCs w:val="24"/>
                <w:lang w:bidi="ar-KW"/>
              </w:rPr>
              <w:t>chemical identification and measurement tool</w:t>
            </w:r>
            <w:r w:rsidRPr="00572CA1">
              <w:rPr>
                <w:sz w:val="24"/>
                <w:szCs w:val="24"/>
                <w:lang w:bidi="ar-KW"/>
              </w:rPr>
              <w:t>.</w:t>
            </w:r>
          </w:p>
          <w:p w14:paraId="586BEC8A" w14:textId="55FC2A34" w:rsidR="00FF542C" w:rsidRPr="00572CA1" w:rsidRDefault="00572CA1" w:rsidP="00572CA1">
            <w:pPr>
              <w:spacing w:after="0" w:line="360" w:lineRule="auto"/>
              <w:rPr>
                <w:sz w:val="28"/>
                <w:szCs w:val="28"/>
                <w:rtl/>
                <w:lang w:val="en-US" w:bidi="ar-KW"/>
              </w:rPr>
            </w:pPr>
            <w:r w:rsidRPr="00572CA1">
              <w:rPr>
                <w:sz w:val="24"/>
                <w:szCs w:val="24"/>
                <w:lang w:bidi="ar-KW"/>
              </w:rPr>
              <w:t>Th</w:t>
            </w:r>
            <w:r w:rsidRPr="00572CA1">
              <w:rPr>
                <w:sz w:val="24"/>
                <w:szCs w:val="24"/>
                <w:lang w:bidi="ar-KW"/>
              </w:rPr>
              <w:t>is course will illustrate lecture topics</w:t>
            </w:r>
            <w:r w:rsidRPr="00572CA1">
              <w:rPr>
                <w:sz w:val="24"/>
                <w:szCs w:val="24"/>
                <w:lang w:bidi="ar-KW"/>
              </w:rPr>
              <w:t xml:space="preserve"> with examples from biological, pharmaceutical, food &amp; drink, and environmental sample analysis. This approach will highlight the scope and impact of separation science on society and provide concrete examples of </w:t>
            </w:r>
            <w:r w:rsidRPr="00572CA1">
              <w:rPr>
                <w:sz w:val="24"/>
                <w:szCs w:val="24"/>
                <w:lang w:bidi="ar-KW"/>
              </w:rPr>
              <w:t>identifying</w:t>
            </w:r>
            <w:r w:rsidRPr="00572CA1">
              <w:rPr>
                <w:sz w:val="24"/>
                <w:szCs w:val="24"/>
                <w:lang w:bidi="ar-KW"/>
              </w:rPr>
              <w:t xml:space="preserve"> appropriate separation and analysis strategies depending on the target analyte(s) and sample matrix.</w:t>
            </w:r>
          </w:p>
        </w:tc>
      </w:tr>
      <w:tr w:rsidR="00F93171" w:rsidRPr="00F93171" w14:paraId="51FCE08D" w14:textId="77777777" w:rsidTr="00346CD5">
        <w:trPr>
          <w:trHeight w:val="850"/>
        </w:trPr>
        <w:tc>
          <w:tcPr>
            <w:tcW w:w="9577" w:type="dxa"/>
            <w:gridSpan w:val="4"/>
          </w:tcPr>
          <w:p w14:paraId="256C6915" w14:textId="77777777" w:rsidR="00572CA1" w:rsidRPr="00572CA1" w:rsidRDefault="00CF5475" w:rsidP="00572CA1">
            <w:pPr>
              <w:spacing w:before="120" w:after="0" w:line="36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F93171">
              <w:rPr>
                <w:b/>
                <w:bCs/>
                <w:sz w:val="24"/>
                <w:szCs w:val="24"/>
                <w:lang w:bidi="ar-KW"/>
              </w:rPr>
              <w:t xml:space="preserve">11. </w:t>
            </w:r>
            <w:r w:rsidR="00572CA1" w:rsidRPr="00572CA1">
              <w:rPr>
                <w:b/>
                <w:bCs/>
                <w:sz w:val="24"/>
                <w:szCs w:val="24"/>
                <w:lang w:bidi="ar-KW"/>
              </w:rPr>
              <w:t>Course Objective:</w:t>
            </w:r>
          </w:p>
          <w:p w14:paraId="11A2AA52" w14:textId="44478CB9" w:rsidR="00572CA1" w:rsidRPr="00572CA1" w:rsidRDefault="00572CA1" w:rsidP="00572CA1">
            <w:pPr>
              <w:spacing w:before="120" w:after="0" w:line="360" w:lineRule="auto"/>
              <w:jc w:val="both"/>
              <w:rPr>
                <w:sz w:val="24"/>
                <w:szCs w:val="24"/>
                <w:lang w:bidi="ar-KW"/>
              </w:rPr>
            </w:pPr>
            <w:r w:rsidRPr="00572CA1">
              <w:rPr>
                <w:sz w:val="24"/>
                <w:szCs w:val="24"/>
                <w:lang w:bidi="ar-KW"/>
              </w:rPr>
              <w:t xml:space="preserve">This course </w:t>
            </w:r>
            <w:proofErr w:type="gramStart"/>
            <w:r w:rsidRPr="00572CA1">
              <w:rPr>
                <w:sz w:val="24"/>
                <w:szCs w:val="24"/>
                <w:lang w:bidi="ar-KW"/>
              </w:rPr>
              <w:t>provides an introduction to</w:t>
            </w:r>
            <w:proofErr w:type="gramEnd"/>
            <w:r w:rsidRPr="00572CA1">
              <w:rPr>
                <w:sz w:val="24"/>
                <w:szCs w:val="24"/>
                <w:lang w:bidi="ar-KW"/>
              </w:rPr>
              <w:t xml:space="preserve"> the fundamental principles of separation techniques. It aims to teach you how to correctly handle and interpret experimental measurements and perform analytical procedures effectively. Through this course, you will </w:t>
            </w:r>
            <w:r w:rsidRPr="00572CA1">
              <w:rPr>
                <w:sz w:val="24"/>
                <w:szCs w:val="24"/>
                <w:lang w:bidi="ar-KW"/>
              </w:rPr>
              <w:t>understand</w:t>
            </w:r>
            <w:r w:rsidRPr="00572CA1">
              <w:rPr>
                <w:sz w:val="24"/>
                <w:szCs w:val="24"/>
                <w:lang w:bidi="ar-KW"/>
              </w:rPr>
              <w:t xml:space="preserve"> the methodologies used in separation science and develop practical skills essential for conducting precise and accurate chemical analyses.</w:t>
            </w:r>
          </w:p>
          <w:p w14:paraId="408F3BFB" w14:textId="286CD2BF" w:rsidR="00CC59DC" w:rsidRPr="00572CA1" w:rsidRDefault="00CC59DC" w:rsidP="006766CD">
            <w:pPr>
              <w:spacing w:after="0" w:line="240" w:lineRule="auto"/>
              <w:rPr>
                <w:b/>
                <w:bCs/>
                <w:sz w:val="24"/>
                <w:szCs w:val="24"/>
                <w:u w:val="single"/>
                <w:lang w:bidi="ar-KW"/>
              </w:rPr>
            </w:pPr>
          </w:p>
        </w:tc>
      </w:tr>
      <w:tr w:rsidR="00F93171" w:rsidRPr="00F93171" w14:paraId="72018AEA" w14:textId="77777777" w:rsidTr="00346CD5">
        <w:trPr>
          <w:trHeight w:val="704"/>
        </w:trPr>
        <w:tc>
          <w:tcPr>
            <w:tcW w:w="9577" w:type="dxa"/>
            <w:gridSpan w:val="4"/>
          </w:tcPr>
          <w:p w14:paraId="52D5C842" w14:textId="77777777" w:rsidR="00572CA1" w:rsidRPr="00572CA1" w:rsidRDefault="00CC59DC" w:rsidP="00572CA1">
            <w:pPr>
              <w:autoSpaceDE w:val="0"/>
              <w:autoSpaceDN w:val="0"/>
              <w:adjustRightInd w:val="0"/>
              <w:spacing w:before="120" w:after="0" w:line="360" w:lineRule="auto"/>
              <w:rPr>
                <w:sz w:val="24"/>
                <w:szCs w:val="24"/>
                <w:lang w:bidi="ar-KW"/>
              </w:rPr>
            </w:pPr>
            <w:r w:rsidRPr="00CC59DC">
              <w:rPr>
                <w:b/>
                <w:bCs/>
                <w:sz w:val="24"/>
                <w:szCs w:val="24"/>
                <w:lang w:bidi="ar-KW"/>
              </w:rPr>
              <w:t xml:space="preserve">12. </w:t>
            </w:r>
            <w:r w:rsidR="00572CA1" w:rsidRPr="00572CA1">
              <w:rPr>
                <w:sz w:val="24"/>
                <w:szCs w:val="24"/>
                <w:lang w:bidi="ar-KW"/>
              </w:rPr>
              <w:t>Student's Obligation:</w:t>
            </w:r>
          </w:p>
          <w:p w14:paraId="359D6391" w14:textId="6CE167D9" w:rsidR="00B916A8" w:rsidRPr="00572CA1" w:rsidRDefault="00572CA1" w:rsidP="00572CA1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sz w:val="24"/>
                <w:szCs w:val="24"/>
                <w:rtl/>
                <w:lang w:val="en-US" w:bidi="ar-KW"/>
              </w:rPr>
            </w:pPr>
            <w:r w:rsidRPr="00572CA1">
              <w:rPr>
                <w:sz w:val="24"/>
                <w:szCs w:val="24"/>
                <w:lang w:bidi="ar-KW"/>
              </w:rPr>
              <w:t>Each student must prepare a report on a separation method not covered or discussed during the course. This report should include the theory, principles, and a discussion of the selected technique, explaining how it helps improve the understanding of the principles of separation science.</w:t>
            </w:r>
          </w:p>
        </w:tc>
      </w:tr>
      <w:tr w:rsidR="00F93171" w:rsidRPr="00F93171" w14:paraId="58A3534C" w14:textId="77777777" w:rsidTr="00346CD5">
        <w:trPr>
          <w:trHeight w:val="704"/>
        </w:trPr>
        <w:tc>
          <w:tcPr>
            <w:tcW w:w="9577" w:type="dxa"/>
            <w:gridSpan w:val="4"/>
          </w:tcPr>
          <w:p w14:paraId="403B19A9" w14:textId="77777777" w:rsidR="008D46A4" w:rsidRPr="00F93171" w:rsidRDefault="00CF5475" w:rsidP="003F6C4D">
            <w:pPr>
              <w:spacing w:before="120"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 w:rsidRPr="00F93171">
              <w:rPr>
                <w:b/>
                <w:bCs/>
                <w:sz w:val="28"/>
                <w:szCs w:val="28"/>
                <w:lang w:bidi="ar-KW"/>
              </w:rPr>
              <w:t xml:space="preserve">13. </w:t>
            </w:r>
            <w:r w:rsidR="008D46A4" w:rsidRPr="00F93171">
              <w:rPr>
                <w:b/>
                <w:bCs/>
                <w:sz w:val="28"/>
                <w:szCs w:val="28"/>
                <w:lang w:bidi="ar-KW"/>
              </w:rPr>
              <w:t>Forms of teaching</w:t>
            </w:r>
          </w:p>
          <w:p w14:paraId="36543C8A" w14:textId="1E59E925" w:rsidR="00721A64" w:rsidRPr="00F93171" w:rsidRDefault="00721A64" w:rsidP="00721A64">
            <w:pPr>
              <w:spacing w:after="0" w:line="240" w:lineRule="auto"/>
              <w:rPr>
                <w:rFonts w:cs="Times New Roman"/>
                <w:sz w:val="24"/>
                <w:szCs w:val="24"/>
                <w:rtl/>
                <w:lang w:bidi="ar-KW"/>
              </w:rPr>
            </w:pPr>
            <w:r w:rsidRPr="00F93171">
              <w:rPr>
                <w:rFonts w:cs="Times New Roman"/>
                <w:sz w:val="24"/>
                <w:szCs w:val="24"/>
                <w:lang w:bidi="ar-KW"/>
              </w:rPr>
              <w:t xml:space="preserve">Data show and whiteboard </w:t>
            </w:r>
          </w:p>
        </w:tc>
      </w:tr>
      <w:tr w:rsidR="00F93171" w:rsidRPr="00F93171" w14:paraId="1CBFA74F" w14:textId="77777777" w:rsidTr="00346CD5">
        <w:trPr>
          <w:trHeight w:val="704"/>
        </w:trPr>
        <w:tc>
          <w:tcPr>
            <w:tcW w:w="9577" w:type="dxa"/>
            <w:gridSpan w:val="4"/>
          </w:tcPr>
          <w:p w14:paraId="0CBF6A4C" w14:textId="77777777" w:rsidR="008D46A4" w:rsidRPr="00F93171" w:rsidRDefault="00CF5475" w:rsidP="003F6C4D">
            <w:pPr>
              <w:spacing w:before="120" w:after="0" w:line="360" w:lineRule="auto"/>
              <w:rPr>
                <w:b/>
                <w:bCs/>
                <w:sz w:val="28"/>
                <w:szCs w:val="28"/>
                <w:lang w:bidi="ar-KW"/>
              </w:rPr>
            </w:pPr>
            <w:r w:rsidRPr="00F93171">
              <w:rPr>
                <w:b/>
                <w:bCs/>
                <w:sz w:val="28"/>
                <w:szCs w:val="28"/>
                <w:lang w:bidi="ar-KW"/>
              </w:rPr>
              <w:t xml:space="preserve">14. </w:t>
            </w:r>
            <w:r w:rsidR="008D46A4" w:rsidRPr="00F93171">
              <w:rPr>
                <w:b/>
                <w:bCs/>
                <w:sz w:val="28"/>
                <w:szCs w:val="28"/>
                <w:lang w:bidi="ar-KW"/>
              </w:rPr>
              <w:t>Assessment scheme</w:t>
            </w:r>
          </w:p>
          <w:p w14:paraId="0019D4BA" w14:textId="77777777" w:rsidR="00572CA1" w:rsidRPr="00572CA1" w:rsidRDefault="00572CA1" w:rsidP="00572CA1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 w:rsidRPr="00572CA1">
              <w:rPr>
                <w:rFonts w:cs="Calibri"/>
                <w:sz w:val="24"/>
                <w:szCs w:val="24"/>
                <w:lang w:val="en-US"/>
              </w:rPr>
              <w:t>The students are required to take two closed exams during the course period. The assessment components and their respective weightings are as follows:</w:t>
            </w:r>
          </w:p>
          <w:p w14:paraId="7A0298B1" w14:textId="77777777" w:rsidR="00572CA1" w:rsidRPr="00572CA1" w:rsidRDefault="00572CA1" w:rsidP="00572CA1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</w:p>
          <w:p w14:paraId="50A8B630" w14:textId="77777777" w:rsidR="00572CA1" w:rsidRPr="00572CA1" w:rsidRDefault="00572CA1" w:rsidP="00572CA1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 w:rsidRPr="00572CA1">
              <w:rPr>
                <w:rFonts w:cs="Calibri"/>
                <w:sz w:val="24"/>
                <w:szCs w:val="24"/>
                <w:lang w:val="en-US"/>
              </w:rPr>
              <w:lastRenderedPageBreak/>
              <w:t>Exams (closed and optional): 8%</w:t>
            </w:r>
          </w:p>
          <w:p w14:paraId="736228AD" w14:textId="77777777" w:rsidR="00572CA1" w:rsidRPr="00572CA1" w:rsidRDefault="00572CA1" w:rsidP="00572CA1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 w:rsidRPr="00572CA1">
              <w:rPr>
                <w:rFonts w:cs="Calibri"/>
                <w:sz w:val="24"/>
                <w:szCs w:val="24"/>
                <w:lang w:val="en-US"/>
              </w:rPr>
              <w:t xml:space="preserve">Quiz tests and homework: </w:t>
            </w:r>
            <w:proofErr w:type="gramStart"/>
            <w:r w:rsidRPr="00572CA1">
              <w:rPr>
                <w:rFonts w:cs="Calibri"/>
                <w:sz w:val="24"/>
                <w:szCs w:val="24"/>
                <w:lang w:val="en-US"/>
              </w:rPr>
              <w:t>5%</w:t>
            </w:r>
            <w:proofErr w:type="gramEnd"/>
          </w:p>
          <w:p w14:paraId="17BF5B81" w14:textId="77777777" w:rsidR="00572CA1" w:rsidRPr="00572CA1" w:rsidRDefault="00572CA1" w:rsidP="00572CA1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 w:rsidRPr="00572CA1">
              <w:rPr>
                <w:rFonts w:cs="Calibri"/>
                <w:sz w:val="24"/>
                <w:szCs w:val="24"/>
                <w:lang w:val="en-US"/>
              </w:rPr>
              <w:t>Classroom participation and assignments: 2%</w:t>
            </w:r>
          </w:p>
          <w:p w14:paraId="232611A6" w14:textId="77777777" w:rsidR="00572CA1" w:rsidRPr="00572CA1" w:rsidRDefault="00572CA1" w:rsidP="00572CA1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 w:rsidRPr="00572CA1">
              <w:rPr>
                <w:rFonts w:cs="Calibri"/>
                <w:sz w:val="24"/>
                <w:szCs w:val="24"/>
                <w:lang w:val="en-US"/>
              </w:rPr>
              <w:t>Final Exam: 60%</w:t>
            </w:r>
          </w:p>
          <w:p w14:paraId="40A889EA" w14:textId="067FC01C" w:rsidR="000F2337" w:rsidRPr="00F93171" w:rsidRDefault="00572CA1" w:rsidP="00572CA1">
            <w:pPr>
              <w:spacing w:after="0" w:line="360" w:lineRule="auto"/>
              <w:rPr>
                <w:sz w:val="28"/>
                <w:szCs w:val="28"/>
                <w:rtl/>
                <w:lang w:val="en-US" w:bidi="ar-KW"/>
              </w:rPr>
            </w:pPr>
            <w:r w:rsidRPr="00572CA1">
              <w:rPr>
                <w:rFonts w:cs="Calibri"/>
                <w:sz w:val="24"/>
                <w:szCs w:val="24"/>
                <w:lang w:val="en-US"/>
              </w:rPr>
              <w:t>The final grade will be based on the cumulative performance in these areas.</w:t>
            </w:r>
          </w:p>
        </w:tc>
      </w:tr>
      <w:tr w:rsidR="00F93171" w:rsidRPr="00F93171" w14:paraId="4D66BB97" w14:textId="77777777" w:rsidTr="00346CD5">
        <w:trPr>
          <w:trHeight w:val="704"/>
        </w:trPr>
        <w:tc>
          <w:tcPr>
            <w:tcW w:w="9577" w:type="dxa"/>
            <w:gridSpan w:val="4"/>
          </w:tcPr>
          <w:p w14:paraId="7F82383E" w14:textId="77777777" w:rsidR="00FD437F" w:rsidRPr="00F93171" w:rsidRDefault="00CF5475" w:rsidP="00B95400">
            <w:pPr>
              <w:spacing w:before="120" w:after="100" w:afterAutospacing="1" w:line="240" w:lineRule="auto"/>
              <w:rPr>
                <w:b/>
                <w:bCs/>
                <w:sz w:val="28"/>
                <w:szCs w:val="28"/>
                <w:lang w:bidi="ar-KW"/>
              </w:rPr>
            </w:pPr>
            <w:r w:rsidRPr="00F93171">
              <w:rPr>
                <w:b/>
                <w:bCs/>
                <w:sz w:val="28"/>
                <w:szCs w:val="28"/>
                <w:lang w:bidi="ar-KW"/>
              </w:rPr>
              <w:lastRenderedPageBreak/>
              <w:t xml:space="preserve">15. </w:t>
            </w:r>
            <w:r w:rsidR="00001B33" w:rsidRPr="00F93171">
              <w:rPr>
                <w:b/>
                <w:bCs/>
                <w:sz w:val="28"/>
                <w:szCs w:val="28"/>
                <w:lang w:bidi="ar-KW"/>
              </w:rPr>
              <w:t>Student learning outcome:</w:t>
            </w:r>
          </w:p>
          <w:p w14:paraId="177061DB" w14:textId="37EE0E2C" w:rsidR="00D84FED" w:rsidRPr="00F93171" w:rsidRDefault="00572CA1" w:rsidP="00572CA1">
            <w:pPr>
              <w:spacing w:after="0" w:line="240" w:lineRule="auto"/>
              <w:jc w:val="both"/>
              <w:rPr>
                <w:sz w:val="28"/>
                <w:szCs w:val="28"/>
                <w:rtl/>
                <w:lang w:val="en-US" w:bidi="ar-KW"/>
              </w:rPr>
            </w:pPr>
            <w:r w:rsidRPr="00572CA1">
              <w:rPr>
                <w:sz w:val="24"/>
                <w:szCs w:val="24"/>
                <w:lang w:bidi="ar-KW"/>
              </w:rPr>
              <w:t xml:space="preserve">Students will understand the basic principles and gain practical experience with </w:t>
            </w:r>
            <w:r>
              <w:rPr>
                <w:sz w:val="24"/>
                <w:szCs w:val="24"/>
                <w:lang w:bidi="ar-KW"/>
              </w:rPr>
              <w:t>various</w:t>
            </w:r>
            <w:r w:rsidRPr="00572CA1">
              <w:rPr>
                <w:sz w:val="24"/>
                <w:szCs w:val="24"/>
                <w:lang w:bidi="ar-KW"/>
              </w:rPr>
              <w:t xml:space="preserve"> analytical methods. Additionally, they will become familiar with numerous other separation techniques that may be useful in their future professional </w:t>
            </w:r>
            <w:proofErr w:type="spellStart"/>
            <w:r w:rsidRPr="00572CA1">
              <w:rPr>
                <w:sz w:val="24"/>
                <w:szCs w:val="24"/>
                <w:lang w:bidi="ar-KW"/>
              </w:rPr>
              <w:t>endeavors</w:t>
            </w:r>
            <w:proofErr w:type="spellEnd"/>
            <w:r w:rsidRPr="00572CA1">
              <w:rPr>
                <w:sz w:val="24"/>
                <w:szCs w:val="24"/>
                <w:lang w:bidi="ar-KW"/>
              </w:rPr>
              <w:t>.</w:t>
            </w:r>
          </w:p>
        </w:tc>
      </w:tr>
      <w:tr w:rsidR="00F93171" w:rsidRPr="00F93171" w14:paraId="7C31A668" w14:textId="77777777" w:rsidTr="00346CD5">
        <w:tc>
          <w:tcPr>
            <w:tcW w:w="9577" w:type="dxa"/>
            <w:gridSpan w:val="4"/>
          </w:tcPr>
          <w:p w14:paraId="7937700F" w14:textId="77777777" w:rsidR="00001B33" w:rsidRPr="00F93171" w:rsidRDefault="00CF5475" w:rsidP="00B95400">
            <w:pPr>
              <w:spacing w:before="120" w:after="12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  <w:r w:rsidRPr="00F93171">
              <w:rPr>
                <w:b/>
                <w:bCs/>
                <w:sz w:val="28"/>
                <w:szCs w:val="28"/>
                <w:lang w:bidi="ar-KW"/>
              </w:rPr>
              <w:t xml:space="preserve">16. </w:t>
            </w:r>
            <w:r w:rsidR="008D46A4" w:rsidRPr="00F93171">
              <w:rPr>
                <w:b/>
                <w:bCs/>
                <w:sz w:val="28"/>
                <w:szCs w:val="28"/>
                <w:lang w:bidi="ar-KW"/>
              </w:rPr>
              <w:t>Course Reading List and References</w:t>
            </w:r>
            <w:r w:rsidR="008D46A4" w:rsidRPr="00F93171">
              <w:rPr>
                <w:b/>
                <w:bCs/>
                <w:sz w:val="28"/>
                <w:szCs w:val="28"/>
                <w:rtl/>
                <w:lang w:bidi="ar-KW"/>
              </w:rPr>
              <w:t>‌</w:t>
            </w:r>
            <w:r w:rsidR="008D46A4" w:rsidRPr="00F93171">
              <w:rPr>
                <w:b/>
                <w:bCs/>
                <w:sz w:val="28"/>
                <w:szCs w:val="28"/>
                <w:lang w:bidi="ar-KW"/>
              </w:rPr>
              <w:t>:</w:t>
            </w:r>
          </w:p>
          <w:p w14:paraId="5ED2F857" w14:textId="77777777" w:rsidR="00B95400" w:rsidRDefault="00B95400" w:rsidP="00B95400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The student can find additional information and examples in the following references</w:t>
            </w:r>
          </w:p>
          <w:p w14:paraId="5E8E1C69" w14:textId="77777777" w:rsidR="00B95400" w:rsidRDefault="00B95400" w:rsidP="00B95400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1. Modern Analytical Chemistry; by David Harvey.</w:t>
            </w:r>
          </w:p>
          <w:p w14:paraId="0CE4DD30" w14:textId="77777777" w:rsidR="00B95400" w:rsidRDefault="00B95400" w:rsidP="00B95400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2. Fundamentals of Analytical Chemistry; Eighth Edition, by Douglas A. Skoog, Donald</w:t>
            </w:r>
          </w:p>
          <w:p w14:paraId="43062346" w14:textId="77777777" w:rsidR="00B95400" w:rsidRDefault="00B95400" w:rsidP="00B95400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M. West, F. James Holler and Stanley R. Crouch.</w:t>
            </w:r>
          </w:p>
          <w:p w14:paraId="5D840E0B" w14:textId="77777777" w:rsidR="00B95400" w:rsidRDefault="00B95400" w:rsidP="00B95400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3. Principles and Practice of Analytical Chemistry, Fifth Edition, by F.W. Fifield and D.</w:t>
            </w:r>
          </w:p>
          <w:p w14:paraId="2E1B9F21" w14:textId="77777777" w:rsidR="00B95400" w:rsidRDefault="00B95400" w:rsidP="00B95400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Kealey.</w:t>
            </w:r>
          </w:p>
          <w:p w14:paraId="74B47460" w14:textId="77777777" w:rsidR="00B95400" w:rsidRDefault="00B95400" w:rsidP="00B95400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4. Vogels, Textbook of Quantitative Chemical Analysis, Fifth Edition, G.H. Jeffery, J.</w:t>
            </w:r>
          </w:p>
          <w:p w14:paraId="49E17A57" w14:textId="77777777" w:rsidR="00B95400" w:rsidRDefault="00B95400" w:rsidP="00B95400">
            <w:pPr>
              <w:autoSpaceDE w:val="0"/>
              <w:autoSpaceDN w:val="0"/>
              <w:adjustRightInd w:val="0"/>
              <w:spacing w:after="0" w:line="360" w:lineRule="auto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Bassett, J. Mendham and R.C. Denney.</w:t>
            </w:r>
          </w:p>
          <w:p w14:paraId="6A1F31FF" w14:textId="77777777" w:rsidR="00CA7A5D" w:rsidRPr="00F93171" w:rsidRDefault="00B95400" w:rsidP="00B95400">
            <w:pPr>
              <w:autoSpaceDE w:val="0"/>
              <w:autoSpaceDN w:val="0"/>
              <w:adjustRightInd w:val="0"/>
              <w:spacing w:after="0" w:line="360" w:lineRule="auto"/>
              <w:jc w:val="lowKashida"/>
              <w:rPr>
                <w:sz w:val="24"/>
                <w:szCs w:val="24"/>
                <w:lang w:bidi="ar-KW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t>5. Quantitative Chemical analysis, Seventh Edition, -Daniel C. Harris.</w:t>
            </w:r>
          </w:p>
          <w:p w14:paraId="49CDEE09" w14:textId="77777777" w:rsidR="00572CA1" w:rsidRPr="00F93171" w:rsidRDefault="00572CA1" w:rsidP="00984BA1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</w:tc>
      </w:tr>
      <w:tr w:rsidR="00F93171" w:rsidRPr="00F93171" w14:paraId="4AA1E197" w14:textId="77777777" w:rsidTr="00346CD5">
        <w:tc>
          <w:tcPr>
            <w:tcW w:w="7590" w:type="dxa"/>
            <w:gridSpan w:val="3"/>
            <w:tcBorders>
              <w:bottom w:val="single" w:sz="8" w:space="0" w:color="auto"/>
            </w:tcBorders>
          </w:tcPr>
          <w:p w14:paraId="17C9ED81" w14:textId="77777777" w:rsidR="008D46A4" w:rsidRPr="00F93171" w:rsidRDefault="00CF5475" w:rsidP="000144CC">
            <w:pPr>
              <w:spacing w:after="0" w:line="240" w:lineRule="auto"/>
              <w:rPr>
                <w:b/>
                <w:bCs/>
                <w:sz w:val="28"/>
                <w:szCs w:val="28"/>
                <w:rtl/>
                <w:lang w:bidi="ar-KW"/>
              </w:rPr>
            </w:pPr>
            <w:r w:rsidRPr="00F93171">
              <w:rPr>
                <w:b/>
                <w:bCs/>
                <w:sz w:val="28"/>
                <w:szCs w:val="28"/>
                <w:lang w:bidi="ar-KW"/>
              </w:rPr>
              <w:t xml:space="preserve">17. </w:t>
            </w:r>
            <w:r w:rsidR="008D46A4" w:rsidRPr="00F93171">
              <w:rPr>
                <w:b/>
                <w:bCs/>
                <w:sz w:val="28"/>
                <w:szCs w:val="28"/>
                <w:lang w:bidi="ar-KW"/>
              </w:rPr>
              <w:t>The Topics:</w:t>
            </w:r>
          </w:p>
        </w:tc>
        <w:tc>
          <w:tcPr>
            <w:tcW w:w="1987" w:type="dxa"/>
            <w:tcBorders>
              <w:bottom w:val="single" w:sz="8" w:space="0" w:color="auto"/>
            </w:tcBorders>
          </w:tcPr>
          <w:p w14:paraId="38A91BF2" w14:textId="77777777" w:rsidR="008D46A4" w:rsidRPr="00F93171" w:rsidRDefault="008D46A4" w:rsidP="000144CC">
            <w:pPr>
              <w:spacing w:after="0" w:line="240" w:lineRule="auto"/>
              <w:rPr>
                <w:b/>
                <w:bCs/>
                <w:sz w:val="28"/>
                <w:szCs w:val="28"/>
                <w:rtl/>
                <w:lang w:bidi="ar-KW"/>
              </w:rPr>
            </w:pPr>
            <w:r w:rsidRPr="00F93171">
              <w:rPr>
                <w:b/>
                <w:bCs/>
                <w:sz w:val="28"/>
                <w:szCs w:val="28"/>
                <w:lang w:bidi="ar-KW"/>
              </w:rPr>
              <w:t>Lecturer's name</w:t>
            </w:r>
          </w:p>
        </w:tc>
      </w:tr>
      <w:tr w:rsidR="00F93171" w:rsidRPr="00F93171" w14:paraId="2C0CDF2A" w14:textId="77777777" w:rsidTr="00346CD5">
        <w:trPr>
          <w:trHeight w:val="1405"/>
        </w:trPr>
        <w:tc>
          <w:tcPr>
            <w:tcW w:w="7590" w:type="dxa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14:paraId="3F582D0E" w14:textId="77777777" w:rsidR="00B95A60" w:rsidRDefault="00B95A60" w:rsidP="00E63B82">
            <w:pPr>
              <w:pStyle w:val="Heading1"/>
              <w:shd w:val="clear" w:color="auto" w:fill="FFFFFF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sz w:val="24"/>
                <w:szCs w:val="24"/>
                <w:lang w:val="en-US"/>
              </w:rPr>
              <w:lastRenderedPageBreak/>
              <w:t>Course Program (</w:t>
            </w:r>
            <w:r w:rsidR="00E63B82">
              <w:rPr>
                <w:rFonts w:ascii="Calibri" w:eastAsia="Calibri" w:hAnsi="Calibri" w:cs="Calibri"/>
                <w:b w:val="0"/>
                <w:bCs w:val="0"/>
                <w:color w:val="auto"/>
                <w:sz w:val="24"/>
                <w:szCs w:val="24"/>
                <w:lang w:val="en-US"/>
              </w:rPr>
              <w:t>Chromatography</w:t>
            </w:r>
            <w:r>
              <w:rPr>
                <w:rFonts w:cs="Calibri"/>
                <w:sz w:val="24"/>
                <w:szCs w:val="24"/>
                <w:lang w:val="en-US"/>
              </w:rPr>
              <w:t>)</w:t>
            </w:r>
          </w:p>
          <w:p w14:paraId="34C54BB4" w14:textId="427EC3DC" w:rsidR="00B95A60" w:rsidRDefault="00CC1939" w:rsidP="00CC1939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cs="Calibri"/>
                <w:sz w:val="24"/>
                <w:szCs w:val="24"/>
                <w:lang w:val="en-US"/>
              </w:rPr>
            </w:pPr>
            <w:r>
              <w:rPr>
                <w:rFonts w:cs="Calibri"/>
                <w:b/>
                <w:bCs/>
                <w:sz w:val="24"/>
                <w:szCs w:val="24"/>
                <w:lang w:val="en-US"/>
              </w:rPr>
              <w:t>-</w:t>
            </w:r>
            <w:r w:rsidR="00B95A60">
              <w:rPr>
                <w:rFonts w:cs="Calibri"/>
                <w:sz w:val="24"/>
                <w:szCs w:val="24"/>
                <w:lang w:val="en-US"/>
              </w:rPr>
              <w:t xml:space="preserve">General Introduction to </w:t>
            </w:r>
            <w:r>
              <w:rPr>
                <w:rFonts w:cs="Calibri"/>
                <w:sz w:val="24"/>
                <w:szCs w:val="24"/>
                <w:lang w:val="en-US"/>
              </w:rPr>
              <w:t xml:space="preserve">Separation </w:t>
            </w:r>
            <w:r w:rsidR="00572CA1">
              <w:rPr>
                <w:rFonts w:cs="Calibri"/>
                <w:sz w:val="24"/>
                <w:szCs w:val="24"/>
                <w:lang w:val="en-US"/>
              </w:rPr>
              <w:t>S</w:t>
            </w:r>
            <w:r>
              <w:rPr>
                <w:rFonts w:cs="Calibri"/>
                <w:sz w:val="24"/>
                <w:szCs w:val="24"/>
                <w:lang w:val="en-US"/>
              </w:rPr>
              <w:t>cience</w:t>
            </w:r>
          </w:p>
          <w:p w14:paraId="0FF5F529" w14:textId="77777777" w:rsidR="00CC1939" w:rsidRPr="00A8260F" w:rsidRDefault="00CC1939" w:rsidP="00CC1939">
            <w:pPr>
              <w:autoSpaceDE w:val="0"/>
              <w:autoSpaceDN w:val="0"/>
              <w:adjustRightInd w:val="0"/>
              <w:rPr>
                <w:rFonts w:ascii="Boton Bold" w:hAnsi="Boton Bold"/>
                <w:sz w:val="28"/>
                <w:szCs w:val="28"/>
              </w:rPr>
            </w:pPr>
            <w:r w:rsidRPr="00A8260F">
              <w:rPr>
                <w:rFonts w:ascii="Boton Bold" w:hAnsi="Boton Bold"/>
                <w:sz w:val="28"/>
                <w:szCs w:val="28"/>
              </w:rPr>
              <w:t>1- Introduction</w:t>
            </w:r>
          </w:p>
          <w:p w14:paraId="69CAE548" w14:textId="77777777" w:rsidR="00CC1939" w:rsidRPr="00A8260F" w:rsidRDefault="00E63B82" w:rsidP="00551EF8">
            <w:pPr>
              <w:numPr>
                <w:ilvl w:val="1"/>
                <w:numId w:val="4"/>
              </w:numPr>
              <w:tabs>
                <w:tab w:val="clear" w:pos="1440"/>
                <w:tab w:val="num" w:pos="360"/>
              </w:tabs>
              <w:autoSpaceDE w:val="0"/>
              <w:autoSpaceDN w:val="0"/>
              <w:adjustRightInd w:val="0"/>
              <w:spacing w:after="0" w:line="240" w:lineRule="auto"/>
              <w:ind w:hanging="1440"/>
              <w:rPr>
                <w:rFonts w:ascii="Boton Bold" w:hAnsi="Boton Bold"/>
                <w:sz w:val="28"/>
                <w:szCs w:val="28"/>
              </w:rPr>
            </w:pPr>
            <w:r>
              <w:rPr>
                <w:rFonts w:ascii="Boton Bold" w:hAnsi="Boton Bold"/>
                <w:sz w:val="28"/>
                <w:szCs w:val="28"/>
              </w:rPr>
              <w:t>Chromatography</w:t>
            </w:r>
          </w:p>
          <w:p w14:paraId="27CAEE9F" w14:textId="77777777" w:rsidR="00CC1939" w:rsidRPr="00A8260F" w:rsidRDefault="00CC1939" w:rsidP="00E63B82">
            <w:pPr>
              <w:autoSpaceDE w:val="0"/>
              <w:autoSpaceDN w:val="0"/>
              <w:adjustRightInd w:val="0"/>
              <w:ind w:left="360"/>
              <w:rPr>
                <w:rFonts w:ascii="Boton Bold" w:hAnsi="Boton Bold"/>
                <w:sz w:val="28"/>
                <w:szCs w:val="28"/>
              </w:rPr>
            </w:pPr>
            <w:r w:rsidRPr="00A8260F">
              <w:rPr>
                <w:rFonts w:ascii="Boton Bold" w:hAnsi="Boton Bold"/>
                <w:sz w:val="28"/>
                <w:szCs w:val="28"/>
              </w:rPr>
              <w:t xml:space="preserve">-Definition </w:t>
            </w:r>
          </w:p>
          <w:p w14:paraId="2F312015" w14:textId="77777777" w:rsidR="00CC1939" w:rsidRDefault="00CC1939" w:rsidP="00E63B82">
            <w:pPr>
              <w:autoSpaceDE w:val="0"/>
              <w:autoSpaceDN w:val="0"/>
              <w:adjustRightInd w:val="0"/>
              <w:ind w:left="360"/>
              <w:rPr>
                <w:rFonts w:ascii="Boton Bold" w:hAnsi="Boton Bold"/>
                <w:sz w:val="28"/>
                <w:szCs w:val="28"/>
              </w:rPr>
            </w:pPr>
            <w:r w:rsidRPr="00A8260F">
              <w:rPr>
                <w:rFonts w:ascii="Boton Bold" w:hAnsi="Boton Bold"/>
                <w:sz w:val="28"/>
                <w:szCs w:val="28"/>
              </w:rPr>
              <w:t>-</w:t>
            </w:r>
            <w:r w:rsidR="00E63B82">
              <w:rPr>
                <w:rFonts w:ascii="Boton Bold" w:hAnsi="Boton Bold"/>
                <w:sz w:val="28"/>
                <w:szCs w:val="28"/>
              </w:rPr>
              <w:t>Chromatographic Theories</w:t>
            </w:r>
          </w:p>
          <w:p w14:paraId="0AA882B3" w14:textId="77777777" w:rsidR="00E63B82" w:rsidRDefault="00E63B82" w:rsidP="00E63B82">
            <w:pPr>
              <w:autoSpaceDE w:val="0"/>
              <w:autoSpaceDN w:val="0"/>
              <w:adjustRightInd w:val="0"/>
              <w:ind w:left="360"/>
              <w:rPr>
                <w:rFonts w:ascii="Boton Bold" w:hAnsi="Boton Bold"/>
                <w:sz w:val="28"/>
                <w:szCs w:val="28"/>
              </w:rPr>
            </w:pPr>
            <w:r>
              <w:rPr>
                <w:rFonts w:ascii="Boton Bold" w:hAnsi="Boton Bold"/>
                <w:sz w:val="28"/>
                <w:szCs w:val="28"/>
              </w:rPr>
              <w:t>1- Plate Theory</w:t>
            </w:r>
          </w:p>
          <w:p w14:paraId="7DAAC1EC" w14:textId="77777777" w:rsidR="00E63B82" w:rsidRDefault="00E63B82" w:rsidP="00551EF8">
            <w:pPr>
              <w:pStyle w:val="ListParagraph"/>
              <w:numPr>
                <w:ilvl w:val="0"/>
                <w:numId w:val="1"/>
              </w:numPr>
              <w:tabs>
                <w:tab w:val="clear" w:pos="3600"/>
                <w:tab w:val="num" w:pos="720"/>
              </w:tabs>
              <w:autoSpaceDE w:val="0"/>
              <w:autoSpaceDN w:val="0"/>
              <w:adjustRightInd w:val="0"/>
              <w:ind w:left="720"/>
              <w:rPr>
                <w:rFonts w:ascii="Boton Bold" w:hAnsi="Boton Bold"/>
                <w:sz w:val="28"/>
                <w:szCs w:val="28"/>
              </w:rPr>
            </w:pPr>
            <w:r w:rsidRPr="00E63B82">
              <w:rPr>
                <w:rFonts w:ascii="Boton Bold" w:hAnsi="Boton Bold"/>
                <w:sz w:val="28"/>
                <w:szCs w:val="28"/>
              </w:rPr>
              <w:t>Rate Theory</w:t>
            </w:r>
          </w:p>
          <w:p w14:paraId="1ADE8415" w14:textId="77777777" w:rsidR="006A5AD5" w:rsidRPr="00E63B82" w:rsidRDefault="006A5AD5" w:rsidP="006A5AD5">
            <w:pPr>
              <w:pStyle w:val="ListParagraph"/>
              <w:autoSpaceDE w:val="0"/>
              <w:autoSpaceDN w:val="0"/>
              <w:adjustRightInd w:val="0"/>
              <w:rPr>
                <w:rFonts w:ascii="Boton Bold" w:hAnsi="Boton Bold"/>
                <w:sz w:val="28"/>
                <w:szCs w:val="28"/>
              </w:rPr>
            </w:pPr>
          </w:p>
          <w:p w14:paraId="657DCB28" w14:textId="77777777" w:rsidR="00CC1939" w:rsidRPr="006A5AD5" w:rsidRDefault="006A5AD5" w:rsidP="00551EF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="Boton Bold" w:hAnsi="Boton Bold"/>
                <w:sz w:val="28"/>
                <w:szCs w:val="28"/>
              </w:rPr>
            </w:pPr>
            <w:r w:rsidRPr="006A5AD5">
              <w:rPr>
                <w:rFonts w:ascii="Boton Bold" w:hAnsi="Boton Bold"/>
                <w:sz w:val="28"/>
                <w:szCs w:val="28"/>
              </w:rPr>
              <w:t>Chromatographic Resolutions</w:t>
            </w:r>
          </w:p>
          <w:p w14:paraId="25E799D8" w14:textId="77777777" w:rsidR="006A5AD5" w:rsidRDefault="006A5AD5" w:rsidP="00551EF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="Boton Bold" w:hAnsi="Boton Bold"/>
                <w:sz w:val="28"/>
                <w:szCs w:val="28"/>
              </w:rPr>
            </w:pPr>
            <w:r w:rsidRPr="006A5AD5">
              <w:rPr>
                <w:rFonts w:ascii="Boton Bold" w:hAnsi="Boton Bold"/>
                <w:sz w:val="28"/>
                <w:szCs w:val="28"/>
              </w:rPr>
              <w:t>Classification of Different Chromatographic Methods</w:t>
            </w:r>
          </w:p>
          <w:p w14:paraId="4105C4EB" w14:textId="142CB0DB" w:rsidR="006A5AD5" w:rsidRDefault="006A5AD5" w:rsidP="00551EF8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="Boton Bold" w:hAnsi="Boton Bold"/>
                <w:sz w:val="28"/>
                <w:szCs w:val="28"/>
              </w:rPr>
            </w:pPr>
            <w:r>
              <w:rPr>
                <w:rFonts w:ascii="Boton Bold" w:hAnsi="Boton Bold"/>
                <w:sz w:val="28"/>
                <w:szCs w:val="28"/>
              </w:rPr>
              <w:t>Classification according to the types of mobile phase</w:t>
            </w:r>
          </w:p>
          <w:p w14:paraId="15602FDC" w14:textId="77777777" w:rsidR="006A5AD5" w:rsidRDefault="006A5AD5" w:rsidP="00551EF8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="Boton Bold" w:hAnsi="Boton Bold"/>
                <w:sz w:val="28"/>
                <w:szCs w:val="28"/>
              </w:rPr>
            </w:pPr>
            <w:r w:rsidRPr="006A5AD5">
              <w:rPr>
                <w:rFonts w:ascii="Boton Bold" w:hAnsi="Boton Bold"/>
                <w:sz w:val="28"/>
                <w:szCs w:val="28"/>
              </w:rPr>
              <w:t>Geometry of the System</w:t>
            </w:r>
          </w:p>
          <w:p w14:paraId="2618BF26" w14:textId="77777777" w:rsidR="006A5AD5" w:rsidRDefault="006A5AD5" w:rsidP="00551EF8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="Boton Bold" w:hAnsi="Boton Bold"/>
                <w:sz w:val="28"/>
                <w:szCs w:val="28"/>
              </w:rPr>
            </w:pPr>
            <w:r w:rsidRPr="006A5AD5">
              <w:rPr>
                <w:rFonts w:ascii="Boton Bold" w:hAnsi="Boton Bold"/>
                <w:sz w:val="28"/>
                <w:szCs w:val="28"/>
              </w:rPr>
              <w:t>Classification according to the mode of operation</w:t>
            </w:r>
            <w:r>
              <w:rPr>
                <w:rFonts w:ascii="Boton Bold" w:hAnsi="Boton Bold"/>
                <w:sz w:val="28"/>
                <w:szCs w:val="28"/>
              </w:rPr>
              <w:t xml:space="preserve"> </w:t>
            </w:r>
          </w:p>
          <w:p w14:paraId="1E69DF70" w14:textId="77777777" w:rsidR="006A5AD5" w:rsidRDefault="006A5AD5" w:rsidP="00551EF8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="Boton Bold" w:hAnsi="Boton Bold"/>
                <w:sz w:val="28"/>
                <w:szCs w:val="28"/>
              </w:rPr>
            </w:pPr>
            <w:r w:rsidRPr="006A5AD5">
              <w:rPr>
                <w:rFonts w:ascii="Boton Bold" w:hAnsi="Boton Bold"/>
                <w:sz w:val="28"/>
                <w:szCs w:val="28"/>
              </w:rPr>
              <w:t>Principle of Separation.</w:t>
            </w:r>
          </w:p>
          <w:p w14:paraId="5EAD7BDD" w14:textId="77777777" w:rsidR="006A5AD5" w:rsidRDefault="006A5AD5" w:rsidP="006A5AD5">
            <w:pPr>
              <w:pStyle w:val="ListParagraph"/>
              <w:autoSpaceDE w:val="0"/>
              <w:autoSpaceDN w:val="0"/>
              <w:adjustRightInd w:val="0"/>
              <w:ind w:left="1080"/>
              <w:jc w:val="both"/>
              <w:rPr>
                <w:rFonts w:ascii="Boton Bold" w:hAnsi="Boton Bold"/>
                <w:sz w:val="28"/>
                <w:szCs w:val="28"/>
              </w:rPr>
            </w:pPr>
          </w:p>
          <w:p w14:paraId="4075C59F" w14:textId="77777777" w:rsidR="006A5AD5" w:rsidRDefault="006A5AD5" w:rsidP="00551EF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="Boton Bold" w:hAnsi="Boton Bold"/>
                <w:sz w:val="28"/>
                <w:szCs w:val="28"/>
              </w:rPr>
            </w:pPr>
            <w:r w:rsidRPr="006A5AD5">
              <w:rPr>
                <w:rFonts w:ascii="Boton Bold" w:hAnsi="Boton Bold"/>
                <w:sz w:val="28"/>
                <w:szCs w:val="28"/>
              </w:rPr>
              <w:t>Adsorption Chromatography</w:t>
            </w:r>
          </w:p>
          <w:p w14:paraId="012B33AA" w14:textId="77777777" w:rsidR="006A5AD5" w:rsidRDefault="006A5AD5" w:rsidP="006A5AD5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Boton Bold" w:hAnsi="Boton Bold"/>
                <w:sz w:val="28"/>
                <w:szCs w:val="28"/>
              </w:rPr>
            </w:pPr>
            <w:r w:rsidRPr="006A5AD5">
              <w:rPr>
                <w:rFonts w:ascii="Boton Bold" w:hAnsi="Boton Bold"/>
                <w:sz w:val="28"/>
                <w:szCs w:val="28"/>
              </w:rPr>
              <w:t>Types of adsorbents</w:t>
            </w:r>
          </w:p>
          <w:p w14:paraId="7169BE7F" w14:textId="77777777" w:rsidR="006A5AD5" w:rsidRDefault="006A5AD5" w:rsidP="006A5AD5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Boton Bold" w:hAnsi="Boton Bold"/>
                <w:sz w:val="28"/>
                <w:szCs w:val="28"/>
              </w:rPr>
            </w:pPr>
          </w:p>
          <w:p w14:paraId="00BE01C2" w14:textId="77777777" w:rsidR="006A5AD5" w:rsidRDefault="006A5AD5" w:rsidP="00551EF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="Boton Bold" w:hAnsi="Boton Bold"/>
                <w:b/>
                <w:bCs/>
                <w:sz w:val="28"/>
                <w:szCs w:val="28"/>
              </w:rPr>
            </w:pPr>
            <w:r w:rsidRPr="006A5AD5">
              <w:rPr>
                <w:rFonts w:ascii="Boton Bold" w:hAnsi="Boton Bold"/>
                <w:b/>
                <w:bCs/>
                <w:sz w:val="28"/>
                <w:szCs w:val="28"/>
              </w:rPr>
              <w:t>Partition Chromatography</w:t>
            </w:r>
          </w:p>
          <w:p w14:paraId="1456129F" w14:textId="77777777" w:rsidR="009834DE" w:rsidRPr="006A5AD5" w:rsidRDefault="009834DE" w:rsidP="009834DE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Boton Bold" w:hAnsi="Boton Bold"/>
                <w:b/>
                <w:bCs/>
                <w:sz w:val="28"/>
                <w:szCs w:val="28"/>
              </w:rPr>
            </w:pPr>
          </w:p>
          <w:p w14:paraId="45151882" w14:textId="77777777" w:rsidR="00CC1939" w:rsidRPr="009834DE" w:rsidRDefault="009834DE" w:rsidP="00551EF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ton Bold" w:hAnsi="Boton Bold"/>
                <w:sz w:val="28"/>
                <w:szCs w:val="28"/>
              </w:rPr>
            </w:pPr>
            <w:r w:rsidRPr="009834DE">
              <w:rPr>
                <w:rFonts w:ascii="Boton Bold" w:hAnsi="Boton Bold"/>
                <w:sz w:val="28"/>
                <w:szCs w:val="28"/>
              </w:rPr>
              <w:t>Mobile phase Operations in Chromatography</w:t>
            </w:r>
          </w:p>
          <w:p w14:paraId="555A01CA" w14:textId="77777777" w:rsidR="009834DE" w:rsidRPr="009834DE" w:rsidRDefault="009834DE" w:rsidP="00551EF8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ton Bold" w:hAnsi="Boton Bold"/>
                <w:sz w:val="28"/>
                <w:szCs w:val="28"/>
              </w:rPr>
            </w:pPr>
            <w:r w:rsidRPr="009834DE">
              <w:rPr>
                <w:rFonts w:ascii="Boton Bold" w:hAnsi="Boton Bold"/>
                <w:sz w:val="28"/>
                <w:szCs w:val="28"/>
              </w:rPr>
              <w:t>Elution</w:t>
            </w:r>
          </w:p>
          <w:p w14:paraId="79037A58" w14:textId="77777777" w:rsidR="009834DE" w:rsidRPr="009834DE" w:rsidRDefault="009834DE" w:rsidP="00551EF8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ton Bold" w:hAnsi="Boton Bold"/>
                <w:sz w:val="28"/>
                <w:szCs w:val="28"/>
              </w:rPr>
            </w:pPr>
            <w:r w:rsidRPr="009834DE">
              <w:rPr>
                <w:rFonts w:ascii="Boton Bold" w:hAnsi="Boton Bold"/>
                <w:sz w:val="28"/>
                <w:szCs w:val="28"/>
              </w:rPr>
              <w:t>Frontal</w:t>
            </w:r>
          </w:p>
          <w:p w14:paraId="15798B9D" w14:textId="77777777" w:rsidR="009834DE" w:rsidRDefault="009834DE" w:rsidP="00551EF8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ton Bold" w:hAnsi="Boton Bold"/>
                <w:sz w:val="28"/>
                <w:szCs w:val="28"/>
              </w:rPr>
            </w:pPr>
            <w:r w:rsidRPr="009834DE">
              <w:rPr>
                <w:rFonts w:ascii="Boton Bold" w:hAnsi="Boton Bold"/>
                <w:sz w:val="28"/>
                <w:szCs w:val="28"/>
              </w:rPr>
              <w:t>Displacement</w:t>
            </w:r>
          </w:p>
          <w:p w14:paraId="72EDD36F" w14:textId="77777777" w:rsidR="009834DE" w:rsidRDefault="009834DE" w:rsidP="009834DE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ton Bold" w:hAnsi="Boton Bold"/>
                <w:sz w:val="28"/>
                <w:szCs w:val="28"/>
              </w:rPr>
            </w:pPr>
          </w:p>
          <w:p w14:paraId="28D53B84" w14:textId="77777777" w:rsidR="009834DE" w:rsidRPr="009834DE" w:rsidRDefault="00551EF8" w:rsidP="00551EF8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  <w:r w:rsidRPr="009834DE"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t>Paper Chromatography (PC)</w:t>
            </w:r>
          </w:p>
          <w:p w14:paraId="175909E7" w14:textId="77777777" w:rsidR="00AD4EF3" w:rsidRPr="009834DE" w:rsidRDefault="00551EF8" w:rsidP="00551EF8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  <w:r w:rsidRPr="009834DE"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t>Type of paper</w:t>
            </w:r>
          </w:p>
          <w:p w14:paraId="4DDD9951" w14:textId="77777777" w:rsidR="009834DE" w:rsidRPr="009834DE" w:rsidRDefault="009834DE" w:rsidP="00551EF8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  <w:r w:rsidRPr="009834DE"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t>Choice of solvent in PC</w:t>
            </w:r>
          </w:p>
          <w:p w14:paraId="494F8D52" w14:textId="77777777" w:rsidR="00AD4EF3" w:rsidRPr="0084131B" w:rsidRDefault="00551EF8" w:rsidP="00551EF8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  <w:r w:rsidRPr="0084131B"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lastRenderedPageBreak/>
              <w:t>Techniques of Paper Chromatography</w:t>
            </w:r>
          </w:p>
          <w:p w14:paraId="0BED54EA" w14:textId="77777777" w:rsidR="0084131B" w:rsidRDefault="0084131B" w:rsidP="0084131B">
            <w:pPr>
              <w:autoSpaceDE w:val="0"/>
              <w:autoSpaceDN w:val="0"/>
              <w:adjustRightInd w:val="0"/>
              <w:spacing w:after="0" w:line="360" w:lineRule="auto"/>
              <w:ind w:left="720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  <w:r w:rsidRPr="0084131B"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t>I-Ascending Paper Chromatography</w:t>
            </w:r>
            <w:r w:rsidRPr="0084131B">
              <w:rPr>
                <w:rFonts w:ascii="Boton Bold" w:hAnsi="Boton Bold"/>
                <w:sz w:val="28"/>
                <w:szCs w:val="28"/>
                <w:lang w:val="en-US"/>
              </w:rPr>
              <w:t>.</w:t>
            </w:r>
          </w:p>
          <w:p w14:paraId="2ADF4B7B" w14:textId="77777777" w:rsidR="0084131B" w:rsidRDefault="0084131B" w:rsidP="0084131B">
            <w:pPr>
              <w:autoSpaceDE w:val="0"/>
              <w:autoSpaceDN w:val="0"/>
              <w:adjustRightInd w:val="0"/>
              <w:spacing w:line="360" w:lineRule="auto"/>
              <w:ind w:left="720"/>
              <w:jc w:val="both"/>
              <w:rPr>
                <w:rFonts w:ascii="Boton Bold" w:hAnsi="Boton Bold"/>
                <w:b/>
                <w:bCs/>
                <w:sz w:val="28"/>
                <w:szCs w:val="28"/>
              </w:rPr>
            </w:pPr>
            <w:r w:rsidRPr="0084131B">
              <w:rPr>
                <w:rFonts w:ascii="Boton Bold" w:hAnsi="Boton Bold"/>
                <w:b/>
                <w:bCs/>
                <w:sz w:val="28"/>
                <w:szCs w:val="28"/>
              </w:rPr>
              <w:t>II-Descending Paper Chromatography.</w:t>
            </w:r>
          </w:p>
          <w:p w14:paraId="535F898B" w14:textId="77777777" w:rsidR="0084131B" w:rsidRPr="0084131B" w:rsidRDefault="0084131B" w:rsidP="0084131B">
            <w:pPr>
              <w:autoSpaceDE w:val="0"/>
              <w:autoSpaceDN w:val="0"/>
              <w:adjustRightInd w:val="0"/>
              <w:spacing w:line="360" w:lineRule="auto"/>
              <w:ind w:left="720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  <w:r w:rsidRPr="0084131B"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t>III-Two-dimensional Separations on Paper</w:t>
            </w:r>
          </w:p>
          <w:p w14:paraId="132C8DDD" w14:textId="77777777" w:rsidR="0084131B" w:rsidRPr="0084131B" w:rsidRDefault="0084131B" w:rsidP="0084131B">
            <w:pPr>
              <w:autoSpaceDE w:val="0"/>
              <w:autoSpaceDN w:val="0"/>
              <w:adjustRightInd w:val="0"/>
              <w:spacing w:line="360" w:lineRule="auto"/>
              <w:ind w:left="720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  <w:r w:rsidRPr="0084131B"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t>IV-Horizontal or Circular Paper Chromatography</w:t>
            </w:r>
          </w:p>
          <w:p w14:paraId="2F4B0E22" w14:textId="77777777" w:rsidR="0084131B" w:rsidRPr="0084131B" w:rsidRDefault="0084131B" w:rsidP="00551EF8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  <w:r w:rsidRPr="0084131B">
              <w:rPr>
                <w:rFonts w:ascii="Boton Bold" w:hAnsi="Boton Bold"/>
                <w:b/>
                <w:bCs/>
                <w:sz w:val="28"/>
                <w:szCs w:val="28"/>
              </w:rPr>
              <w:t>Preparative paper chromatography</w:t>
            </w:r>
          </w:p>
          <w:p w14:paraId="6D6A06B1" w14:textId="77777777" w:rsidR="0084131B" w:rsidRPr="0084131B" w:rsidRDefault="0084131B" w:rsidP="00551EF8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  <w:r w:rsidRPr="0084131B">
              <w:rPr>
                <w:rFonts w:ascii="Boton Bold" w:hAnsi="Boton Bold"/>
                <w:b/>
                <w:bCs/>
                <w:sz w:val="28"/>
                <w:szCs w:val="28"/>
              </w:rPr>
              <w:t>Quantitative application of PC</w:t>
            </w:r>
          </w:p>
          <w:p w14:paraId="178F9410" w14:textId="77777777" w:rsidR="0084131B" w:rsidRPr="0084131B" w:rsidRDefault="0084131B" w:rsidP="0084131B">
            <w:pPr>
              <w:pStyle w:val="ListParagraph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</w:p>
          <w:p w14:paraId="7A2FE2AE" w14:textId="77777777" w:rsidR="0084131B" w:rsidRPr="0084131B" w:rsidRDefault="0084131B" w:rsidP="00551EF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  <w:r w:rsidRPr="0084131B"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t>Thin Layer Chromatography (TLC)</w:t>
            </w:r>
          </w:p>
          <w:p w14:paraId="1A18283F" w14:textId="77777777" w:rsidR="00AD4EF3" w:rsidRPr="0084131B" w:rsidRDefault="00551EF8" w:rsidP="00551EF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rPr>
                <w:rFonts w:ascii="Boton Bold" w:hAnsi="Boton Bold"/>
                <w:sz w:val="28"/>
                <w:szCs w:val="28"/>
                <w:lang w:val="en-US"/>
              </w:rPr>
            </w:pPr>
            <w:r w:rsidRPr="0084131B">
              <w:rPr>
                <w:rFonts w:ascii="Boton Bold" w:hAnsi="Boton Bold"/>
                <w:b/>
                <w:bCs/>
                <w:i/>
                <w:iCs/>
                <w:sz w:val="28"/>
                <w:szCs w:val="28"/>
                <w:lang w:val="en-US"/>
              </w:rPr>
              <w:t>Additive to the Stationary layer in TLC</w:t>
            </w:r>
          </w:p>
          <w:p w14:paraId="2BCCB641" w14:textId="77777777" w:rsidR="0084131B" w:rsidRDefault="0084131B" w:rsidP="0084131B">
            <w:pPr>
              <w:pStyle w:val="ListParagraph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</w:p>
          <w:p w14:paraId="6778AC62" w14:textId="77777777" w:rsidR="0084131B" w:rsidRPr="0084131B" w:rsidRDefault="0084131B" w:rsidP="00551EF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  <w:r w:rsidRPr="0084131B"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t>Ion Exchange Chromatography (IEC)</w:t>
            </w:r>
          </w:p>
          <w:p w14:paraId="1B7A2477" w14:textId="77777777" w:rsidR="0084131B" w:rsidRPr="0084131B" w:rsidRDefault="0084131B" w:rsidP="00551EF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  <w:r w:rsidRPr="0084131B">
              <w:rPr>
                <w:rFonts w:ascii="Boton Bold" w:hAnsi="Boton Bold"/>
                <w:sz w:val="28"/>
                <w:szCs w:val="28"/>
              </w:rPr>
              <w:t>Classification of Ion-Exchanger</w:t>
            </w:r>
          </w:p>
          <w:p w14:paraId="37D59C2F" w14:textId="77777777" w:rsidR="0084131B" w:rsidRPr="0084131B" w:rsidRDefault="0084131B" w:rsidP="00551EF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  <w:r w:rsidRPr="0084131B"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t>Resin Capacity</w:t>
            </w:r>
          </w:p>
          <w:p w14:paraId="18D57E55" w14:textId="77777777" w:rsidR="0084131B" w:rsidRDefault="0084131B" w:rsidP="0084131B">
            <w:pPr>
              <w:pStyle w:val="ListParagraph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</w:p>
          <w:p w14:paraId="515C52C0" w14:textId="77777777" w:rsidR="0084131B" w:rsidRPr="0084131B" w:rsidRDefault="0084131B" w:rsidP="00551EF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  <w:r w:rsidRPr="0084131B"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t>Liquid Chromatography (LC)</w:t>
            </w:r>
          </w:p>
          <w:p w14:paraId="5DDF81B7" w14:textId="77777777" w:rsidR="0084131B" w:rsidRPr="0084131B" w:rsidRDefault="0084131B" w:rsidP="0084131B">
            <w:pPr>
              <w:pStyle w:val="ListParagraph"/>
              <w:rPr>
                <w:rFonts w:ascii="Boton Bold" w:hAnsi="Boton Bold"/>
                <w:sz w:val="28"/>
                <w:szCs w:val="28"/>
                <w:lang w:val="en-US"/>
              </w:rPr>
            </w:pPr>
          </w:p>
          <w:p w14:paraId="62802DE2" w14:textId="77777777" w:rsidR="0084131B" w:rsidRPr="0084131B" w:rsidRDefault="0084131B" w:rsidP="00551EF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  <w:r w:rsidRPr="0084131B"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t>High performance Liquid Chromatography (HPLC)</w:t>
            </w:r>
          </w:p>
          <w:p w14:paraId="6A6D2039" w14:textId="77777777" w:rsidR="0084131B" w:rsidRPr="0084131B" w:rsidRDefault="0084131B" w:rsidP="00551EF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  <w:r w:rsidRPr="0084131B"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t>Elution System</w:t>
            </w:r>
            <w:r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t xml:space="preserve"> in HPLC</w:t>
            </w:r>
          </w:p>
          <w:p w14:paraId="777A24D6" w14:textId="77777777" w:rsidR="0084131B" w:rsidRPr="0084131B" w:rsidRDefault="0084131B" w:rsidP="0084131B">
            <w:pPr>
              <w:pStyle w:val="ListParagraph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  <w:r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t>1- Isocratic Elution</w:t>
            </w:r>
          </w:p>
          <w:p w14:paraId="23E428CB" w14:textId="77777777" w:rsidR="0084131B" w:rsidRDefault="0084131B" w:rsidP="0084131B">
            <w:pPr>
              <w:pStyle w:val="ListParagraph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t>2- Gradient Elution</w:t>
            </w:r>
          </w:p>
          <w:p w14:paraId="02FDC1C0" w14:textId="77777777" w:rsidR="0084131B" w:rsidRDefault="0084131B" w:rsidP="0084131B">
            <w:pPr>
              <w:pStyle w:val="ListParagraph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ton Bold" w:hAnsi="Boton Bold"/>
                <w:sz w:val="28"/>
                <w:szCs w:val="28"/>
                <w:lang w:val="en-US"/>
              </w:rPr>
            </w:pPr>
          </w:p>
          <w:p w14:paraId="5BFE9999" w14:textId="77777777" w:rsidR="0084131B" w:rsidRDefault="0084131B" w:rsidP="00551EF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</w:pPr>
            <w:r w:rsidRPr="0084131B"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t>Ion-Pair Chromatography</w:t>
            </w:r>
          </w:p>
          <w:p w14:paraId="51575AED" w14:textId="77777777" w:rsidR="0084131B" w:rsidRDefault="00BB632C" w:rsidP="00551EF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t>Ion Chromatography</w:t>
            </w:r>
          </w:p>
          <w:p w14:paraId="1F48067F" w14:textId="77777777" w:rsidR="00BB632C" w:rsidRPr="0084131B" w:rsidRDefault="00BB632C" w:rsidP="00551EF8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Boton Bold" w:hAnsi="Boton Bold"/>
                <w:b/>
                <w:bCs/>
                <w:sz w:val="28"/>
                <w:szCs w:val="28"/>
                <w:lang w:val="en-US"/>
              </w:rPr>
              <w:t>Gas Chromatography</w:t>
            </w:r>
          </w:p>
          <w:p w14:paraId="2F89A757" w14:textId="77777777" w:rsidR="008D46A4" w:rsidRPr="00F93171" w:rsidRDefault="008D46A4" w:rsidP="00CC1939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sz w:val="24"/>
                <w:szCs w:val="24"/>
                <w:lang w:val="en-US" w:bidi="ar-IQ"/>
              </w:rPr>
            </w:pPr>
          </w:p>
        </w:tc>
        <w:tc>
          <w:tcPr>
            <w:tcW w:w="1987" w:type="dxa"/>
            <w:tcBorders>
              <w:top w:val="single" w:sz="8" w:space="0" w:color="auto"/>
              <w:bottom w:val="single" w:sz="8" w:space="0" w:color="auto"/>
            </w:tcBorders>
          </w:tcPr>
          <w:p w14:paraId="4EE58CB8" w14:textId="77777777" w:rsidR="008D46A4" w:rsidRPr="00F93171" w:rsidRDefault="00001B33" w:rsidP="000144C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F93171">
              <w:rPr>
                <w:sz w:val="24"/>
                <w:szCs w:val="24"/>
                <w:lang w:bidi="ar-KW"/>
              </w:rPr>
              <w:lastRenderedPageBreak/>
              <w:t>Lecturer's name</w:t>
            </w:r>
            <w:r w:rsidR="006269DF" w:rsidRPr="00F93171">
              <w:rPr>
                <w:sz w:val="24"/>
                <w:szCs w:val="24"/>
                <w:lang w:bidi="ar-KW"/>
              </w:rPr>
              <w:t>: Dr Rebwar Omar Hassan.</w:t>
            </w:r>
          </w:p>
          <w:p w14:paraId="5754600F" w14:textId="77777777" w:rsidR="006269DF" w:rsidRPr="00F93171" w:rsidRDefault="006269DF" w:rsidP="000144C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  <w:p w14:paraId="5AF60AE5" w14:textId="77777777" w:rsidR="00001B33" w:rsidRPr="00F93171" w:rsidRDefault="00001B33" w:rsidP="000144C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</w:tc>
      </w:tr>
      <w:tr w:rsidR="00F93171" w:rsidRPr="00F93171" w14:paraId="17CC1E9B" w14:textId="77777777" w:rsidTr="00346CD5">
        <w:trPr>
          <w:trHeight w:val="732"/>
        </w:trPr>
        <w:tc>
          <w:tcPr>
            <w:tcW w:w="9577" w:type="dxa"/>
            <w:gridSpan w:val="4"/>
          </w:tcPr>
          <w:p w14:paraId="04DA1E49" w14:textId="77777777" w:rsidR="00346CD5" w:rsidRDefault="00E61AD2" w:rsidP="00D84FED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 w:rsidRPr="00F93171">
              <w:rPr>
                <w:b/>
                <w:bCs/>
                <w:sz w:val="28"/>
                <w:szCs w:val="28"/>
                <w:lang w:bidi="ar-KW"/>
              </w:rPr>
              <w:lastRenderedPageBreak/>
              <w:t>2</w:t>
            </w:r>
            <w:r w:rsidR="00D84FED" w:rsidRPr="00F93171">
              <w:rPr>
                <w:b/>
                <w:bCs/>
                <w:sz w:val="28"/>
                <w:szCs w:val="28"/>
                <w:lang w:bidi="ar-KW"/>
              </w:rPr>
              <w:t>0</w:t>
            </w:r>
            <w:r w:rsidRPr="00F93171">
              <w:rPr>
                <w:b/>
                <w:bCs/>
                <w:sz w:val="28"/>
                <w:szCs w:val="28"/>
                <w:lang w:bidi="ar-KW"/>
              </w:rPr>
              <w:t>. Peer review</w:t>
            </w:r>
            <w:r w:rsidR="00961D90" w:rsidRPr="00F93171">
              <w:rPr>
                <w:b/>
                <w:bCs/>
                <w:sz w:val="28"/>
                <w:szCs w:val="28"/>
                <w:lang w:bidi="ar-KW"/>
              </w:rPr>
              <w:t xml:space="preserve"> </w:t>
            </w:r>
            <w:r w:rsidR="00961D90" w:rsidRPr="00F93171">
              <w:rPr>
                <w:rFonts w:cs="Times New Roman" w:hint="cs"/>
                <w:b/>
                <w:bCs/>
                <w:sz w:val="28"/>
                <w:szCs w:val="28"/>
                <w:rtl/>
                <w:lang w:bidi="ar-KW"/>
              </w:rPr>
              <w:t xml:space="preserve">پێداچوونه‌وه‌ی هاوه‌ڵ                    </w:t>
            </w:r>
            <w:r w:rsidR="00C857AF" w:rsidRPr="00F93171">
              <w:rPr>
                <w:rFonts w:hint="cs"/>
                <w:b/>
                <w:bCs/>
                <w:sz w:val="28"/>
                <w:szCs w:val="28"/>
                <w:rtl/>
                <w:lang w:bidi="ar-KW"/>
              </w:rPr>
              <w:t xml:space="preserve">          </w:t>
            </w:r>
            <w:r w:rsidR="00961D90" w:rsidRPr="00F93171">
              <w:rPr>
                <w:rFonts w:hint="cs"/>
                <w:b/>
                <w:bCs/>
                <w:sz w:val="28"/>
                <w:szCs w:val="28"/>
                <w:rtl/>
                <w:lang w:bidi="ar-KW"/>
              </w:rPr>
              <w:t xml:space="preserve">                        </w:t>
            </w:r>
          </w:p>
          <w:p w14:paraId="3EC889B2" w14:textId="77777777" w:rsidR="00346CD5" w:rsidRDefault="00346CD5" w:rsidP="00D84FED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  <w:p w14:paraId="2E574DD4" w14:textId="77777777" w:rsidR="00346CD5" w:rsidRDefault="00346CD5" w:rsidP="00D84FED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  <w:p w14:paraId="66518186" w14:textId="77777777" w:rsidR="00346CD5" w:rsidRDefault="00346CD5" w:rsidP="00D84FED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  <w:p w14:paraId="5FE2E4C5" w14:textId="77777777" w:rsidR="00346CD5" w:rsidRDefault="00346CD5" w:rsidP="00D84FED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  <w:p w14:paraId="1E6F3368" w14:textId="77777777" w:rsidR="00346CD5" w:rsidRDefault="00346CD5" w:rsidP="00D84FED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  <w:p w14:paraId="2B13EE74" w14:textId="77777777" w:rsidR="00346CD5" w:rsidRDefault="00346CD5" w:rsidP="00D84FED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  <w:p w14:paraId="36AFB188" w14:textId="77777777" w:rsidR="00E61AD2" w:rsidRPr="00F93171" w:rsidRDefault="00961D90" w:rsidP="00D84FED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  <w:r w:rsidRPr="00F93171">
              <w:rPr>
                <w:rFonts w:hint="cs"/>
                <w:b/>
                <w:bCs/>
                <w:sz w:val="28"/>
                <w:szCs w:val="28"/>
                <w:rtl/>
                <w:lang w:bidi="ar-KW"/>
              </w:rPr>
              <w:t xml:space="preserve">        </w:t>
            </w:r>
          </w:p>
          <w:p w14:paraId="0D3A7CA3" w14:textId="77777777" w:rsidR="00961D90" w:rsidRPr="00F93171" w:rsidRDefault="00961D90" w:rsidP="00961D90">
            <w:pPr>
              <w:spacing w:after="0" w:line="240" w:lineRule="auto"/>
              <w:jc w:val="right"/>
              <w:rPr>
                <w:sz w:val="24"/>
                <w:szCs w:val="24"/>
                <w:rtl/>
                <w:lang w:val="en-US" w:bidi="ar-KW"/>
              </w:rPr>
            </w:pPr>
            <w:r w:rsidRPr="00F93171">
              <w:rPr>
                <w:rFonts w:hint="cs"/>
                <w:sz w:val="24"/>
                <w:szCs w:val="24"/>
                <w:rtl/>
                <w:lang w:val="en-US" w:bidi="ar-KW"/>
              </w:rPr>
              <w:t xml:space="preserve"> </w:t>
            </w:r>
          </w:p>
        </w:tc>
      </w:tr>
    </w:tbl>
    <w:p w14:paraId="0CBEEC4A" w14:textId="77777777" w:rsidR="00115C3A" w:rsidRDefault="00115C3A" w:rsidP="00E27EB8">
      <w:pPr>
        <w:rPr>
          <w:sz w:val="28"/>
          <w:szCs w:val="28"/>
        </w:rPr>
      </w:pPr>
    </w:p>
    <w:p w14:paraId="137B8D68" w14:textId="77777777" w:rsidR="00115C3A" w:rsidRDefault="00115C3A" w:rsidP="00E27EB8">
      <w:pPr>
        <w:rPr>
          <w:sz w:val="28"/>
          <w:szCs w:val="28"/>
        </w:rPr>
      </w:pPr>
    </w:p>
    <w:p w14:paraId="05EC7CF1" w14:textId="77777777" w:rsidR="00115C3A" w:rsidRDefault="00115C3A" w:rsidP="00E27EB8">
      <w:pPr>
        <w:rPr>
          <w:sz w:val="28"/>
          <w:szCs w:val="28"/>
        </w:rPr>
      </w:pPr>
    </w:p>
    <w:p w14:paraId="5C81D8D4" w14:textId="77777777" w:rsidR="00115C3A" w:rsidRDefault="00115C3A" w:rsidP="00E27EB8">
      <w:pPr>
        <w:rPr>
          <w:sz w:val="28"/>
          <w:szCs w:val="28"/>
        </w:rPr>
      </w:pPr>
    </w:p>
    <w:p w14:paraId="7C682E74" w14:textId="77777777" w:rsidR="00115C3A" w:rsidRDefault="00115C3A" w:rsidP="00E27EB8">
      <w:pPr>
        <w:rPr>
          <w:sz w:val="28"/>
          <w:szCs w:val="28"/>
        </w:rPr>
      </w:pPr>
    </w:p>
    <w:p w14:paraId="43CB187E" w14:textId="77777777" w:rsidR="00115C3A" w:rsidRDefault="00115C3A" w:rsidP="00E27EB8">
      <w:pPr>
        <w:rPr>
          <w:sz w:val="28"/>
          <w:szCs w:val="28"/>
        </w:rPr>
      </w:pPr>
    </w:p>
    <w:p w14:paraId="61777975" w14:textId="77777777" w:rsidR="00115C3A" w:rsidRDefault="00115C3A" w:rsidP="00E27EB8">
      <w:pPr>
        <w:rPr>
          <w:sz w:val="28"/>
          <w:szCs w:val="28"/>
        </w:rPr>
      </w:pPr>
    </w:p>
    <w:p w14:paraId="3F7B559F" w14:textId="77777777" w:rsidR="00115C3A" w:rsidRDefault="00115C3A" w:rsidP="00E27EB8">
      <w:pPr>
        <w:rPr>
          <w:sz w:val="28"/>
          <w:szCs w:val="28"/>
        </w:rPr>
      </w:pPr>
    </w:p>
    <w:p w14:paraId="79907F9D" w14:textId="77777777" w:rsidR="00115C3A" w:rsidRDefault="00115C3A" w:rsidP="00E27EB8">
      <w:pPr>
        <w:rPr>
          <w:sz w:val="28"/>
          <w:szCs w:val="28"/>
        </w:rPr>
      </w:pPr>
    </w:p>
    <w:p w14:paraId="377C957C" w14:textId="77777777" w:rsidR="00115C3A" w:rsidRDefault="00115C3A" w:rsidP="00E27EB8">
      <w:pPr>
        <w:rPr>
          <w:sz w:val="28"/>
          <w:szCs w:val="28"/>
        </w:rPr>
      </w:pPr>
    </w:p>
    <w:p w14:paraId="417F7BCE" w14:textId="77777777" w:rsidR="00115C3A" w:rsidRDefault="00115C3A" w:rsidP="00E27EB8">
      <w:pPr>
        <w:rPr>
          <w:sz w:val="28"/>
          <w:szCs w:val="28"/>
        </w:rPr>
      </w:pPr>
    </w:p>
    <w:p w14:paraId="52BD6BCC" w14:textId="77777777" w:rsidR="00115C3A" w:rsidRDefault="00115C3A" w:rsidP="00E27EB8">
      <w:pPr>
        <w:rPr>
          <w:sz w:val="28"/>
          <w:szCs w:val="28"/>
        </w:rPr>
      </w:pPr>
    </w:p>
    <w:p w14:paraId="47DD4268" w14:textId="77777777" w:rsidR="00115C3A" w:rsidRDefault="00115C3A" w:rsidP="00E27EB8">
      <w:pPr>
        <w:rPr>
          <w:sz w:val="28"/>
          <w:szCs w:val="28"/>
        </w:rPr>
      </w:pPr>
    </w:p>
    <w:p w14:paraId="0E496CB2" w14:textId="77777777" w:rsidR="00115C3A" w:rsidRDefault="00115C3A" w:rsidP="00E27EB8">
      <w:pPr>
        <w:rPr>
          <w:sz w:val="28"/>
          <w:szCs w:val="28"/>
        </w:rPr>
      </w:pPr>
    </w:p>
    <w:p w14:paraId="31DBA522" w14:textId="77777777" w:rsidR="00115C3A" w:rsidRPr="00115C3A" w:rsidRDefault="00115C3A" w:rsidP="00E27EB8">
      <w:pPr>
        <w:rPr>
          <w:sz w:val="28"/>
          <w:szCs w:val="28"/>
          <w:lang w:val="en-US"/>
        </w:rPr>
      </w:pPr>
    </w:p>
    <w:p w14:paraId="525AD33B" w14:textId="77777777" w:rsidR="00115C3A" w:rsidRDefault="00115C3A" w:rsidP="00E27EB8">
      <w:pPr>
        <w:rPr>
          <w:sz w:val="28"/>
          <w:szCs w:val="28"/>
        </w:rPr>
      </w:pPr>
    </w:p>
    <w:p w14:paraId="01665C06" w14:textId="77777777" w:rsidR="00115C3A" w:rsidRDefault="00115C3A" w:rsidP="00E27EB8">
      <w:pPr>
        <w:rPr>
          <w:sz w:val="28"/>
          <w:szCs w:val="28"/>
        </w:rPr>
      </w:pPr>
    </w:p>
    <w:p w14:paraId="4EE500A2" w14:textId="77777777" w:rsidR="00E95307" w:rsidRPr="00F93171" w:rsidRDefault="008D46A4" w:rsidP="00E27EB8">
      <w:pPr>
        <w:rPr>
          <w:lang w:val="en-US" w:bidi="ar-KW"/>
        </w:rPr>
      </w:pPr>
      <w:r w:rsidRPr="00F93171">
        <w:rPr>
          <w:sz w:val="28"/>
          <w:szCs w:val="28"/>
        </w:rPr>
        <w:lastRenderedPageBreak/>
        <w:br/>
      </w:r>
      <w:r w:rsidR="00961D90" w:rsidRPr="00F93171">
        <w:rPr>
          <w:rFonts w:hint="cs"/>
          <w:rtl/>
          <w:lang w:val="en-US" w:bidi="ar-KW"/>
        </w:rPr>
        <w:t xml:space="preserve"> </w:t>
      </w:r>
    </w:p>
    <w:sectPr w:rsidR="00E95307" w:rsidRPr="00F93171" w:rsidSect="00AF032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09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76A0C7" w14:textId="77777777" w:rsidR="00A76035" w:rsidRDefault="00A76035" w:rsidP="00483DD0">
      <w:pPr>
        <w:spacing w:after="0" w:line="240" w:lineRule="auto"/>
      </w:pPr>
      <w:r>
        <w:separator/>
      </w:r>
    </w:p>
  </w:endnote>
  <w:endnote w:type="continuationSeparator" w:id="0">
    <w:p w14:paraId="06243198" w14:textId="77777777" w:rsidR="00A76035" w:rsidRDefault="00A76035" w:rsidP="00483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ton Bol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563C6B" w14:textId="77777777" w:rsidR="00483DD0" w:rsidRDefault="00483D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C2B060" w14:textId="77777777" w:rsidR="00483DD0" w:rsidRPr="00483DD0" w:rsidRDefault="00483DD0" w:rsidP="00483DD0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  <w:lang w:val="en-US"/>
      </w:rPr>
    </w:pPr>
    <w:r>
      <w:rPr>
        <w:rFonts w:asciiTheme="majorHAnsi" w:eastAsiaTheme="majorEastAsia" w:hAnsiTheme="majorHAnsi" w:cstheme="majorBidi"/>
      </w:rPr>
      <w:t xml:space="preserve">Directorate of Quality Assurance and Accreditation </w:t>
    </w:r>
    <w:r w:rsidR="00441BF4">
      <w:rPr>
        <w:rFonts w:asciiTheme="majorHAnsi" w:eastAsiaTheme="majorEastAsia" w:hAnsiTheme="majorHAnsi" w:cstheme="majorBidi"/>
      </w:rPr>
      <w:t xml:space="preserve">          </w:t>
    </w:r>
    <w:r>
      <w:rPr>
        <w:rFonts w:asciiTheme="majorHAnsi" w:eastAsiaTheme="majorEastAsia" w:hAnsiTheme="majorHAnsi" w:cstheme="majorBidi"/>
      </w:rPr>
      <w:t xml:space="preserve"> </w:t>
    </w:r>
    <w:r>
      <w:rPr>
        <w:rFonts w:asciiTheme="majorHAnsi" w:eastAsiaTheme="majorEastAsia" w:hAnsiTheme="majorHAnsi" w:cstheme="majorBidi" w:hint="cs"/>
        <w:rtl/>
        <w:lang w:bidi="ar-KW"/>
      </w:rPr>
      <w:t>به‌ڕێوه‌به‌رایه‌تی دڵنیایی جۆری و متمانه‌به‌خشین</w:t>
    </w:r>
    <w:r>
      <w:rPr>
        <w:rFonts w:asciiTheme="majorHAnsi" w:eastAsiaTheme="majorEastAsia" w:hAnsiTheme="majorHAnsi" w:cstheme="majorBidi"/>
      </w:rPr>
      <w:ptab w:relativeTo="margin" w:alignment="right" w:leader="none"/>
    </w:r>
  </w:p>
  <w:p w14:paraId="6BF546C9" w14:textId="77777777" w:rsidR="00483DD0" w:rsidRDefault="00483D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12EFC0" w14:textId="77777777" w:rsidR="00483DD0" w:rsidRDefault="00483D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903543" w14:textId="77777777" w:rsidR="00A76035" w:rsidRDefault="00A76035" w:rsidP="00483DD0">
      <w:pPr>
        <w:spacing w:after="0" w:line="240" w:lineRule="auto"/>
      </w:pPr>
      <w:r>
        <w:separator/>
      </w:r>
    </w:p>
  </w:footnote>
  <w:footnote w:type="continuationSeparator" w:id="0">
    <w:p w14:paraId="1D2251BF" w14:textId="77777777" w:rsidR="00A76035" w:rsidRDefault="00A76035" w:rsidP="00483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0EE535" w14:textId="77777777" w:rsidR="00483DD0" w:rsidRDefault="00483D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2EC097" w14:textId="77777777" w:rsidR="00483DD0" w:rsidRPr="00441BF4" w:rsidRDefault="00441BF4" w:rsidP="00441BF4">
    <w:pPr>
      <w:pStyle w:val="Header"/>
      <w:rPr>
        <w:lang w:val="en-US"/>
      </w:rPr>
    </w:pPr>
    <w:r>
      <w:rPr>
        <w:lang w:val="en-US"/>
      </w:rPr>
      <w:t xml:space="preserve">Ministry of Higher Education and Scientific research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9B9573" w14:textId="77777777" w:rsidR="00483DD0" w:rsidRDefault="00483D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5337FD"/>
    <w:multiLevelType w:val="hybridMultilevel"/>
    <w:tmpl w:val="E24AEF32"/>
    <w:lvl w:ilvl="0" w:tplc="7568A49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A0318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6C5A9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38772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9F0DB8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F0EF97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98F19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14CD3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7813A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E3391"/>
    <w:multiLevelType w:val="hybridMultilevel"/>
    <w:tmpl w:val="BF8CE434"/>
    <w:lvl w:ilvl="0" w:tplc="8CD8E12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7E4189"/>
    <w:multiLevelType w:val="hybridMultilevel"/>
    <w:tmpl w:val="40D49742"/>
    <w:lvl w:ilvl="0" w:tplc="FA08A8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292BF8"/>
    <w:multiLevelType w:val="hybridMultilevel"/>
    <w:tmpl w:val="7B4A2F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F0A6B108">
      <w:start w:val="2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D21598"/>
    <w:multiLevelType w:val="hybridMultilevel"/>
    <w:tmpl w:val="A2A86F40"/>
    <w:lvl w:ilvl="0" w:tplc="31528730">
      <w:start w:val="2"/>
      <w:numFmt w:val="bullet"/>
      <w:lvlText w:val="-"/>
      <w:lvlJc w:val="left"/>
      <w:pPr>
        <w:ind w:left="720" w:hanging="360"/>
      </w:pPr>
      <w:rPr>
        <w:rFonts w:ascii="Boton Bold" w:eastAsia="Calibri" w:hAnsi="Boton Bol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990F93"/>
    <w:multiLevelType w:val="hybridMultilevel"/>
    <w:tmpl w:val="BD6C61D6"/>
    <w:lvl w:ilvl="0" w:tplc="71CC0218">
      <w:start w:val="1"/>
      <w:numFmt w:val="decimal"/>
      <w:lvlText w:val="%1-"/>
      <w:lvlJc w:val="left"/>
      <w:pPr>
        <w:tabs>
          <w:tab w:val="num" w:pos="3600"/>
        </w:tabs>
        <w:ind w:left="3600" w:hanging="360"/>
      </w:pPr>
      <w:rPr>
        <w:rFonts w:hint="default"/>
        <w:b w:val="0"/>
        <w:color w:val="80008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B6D469B4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  <w:b/>
        <w:bCs/>
        <w:color w:val="auto"/>
        <w:sz w:val="28"/>
        <w:szCs w:val="28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6" w15:restartNumberingAfterBreak="0">
    <w:nsid w:val="71E667F0"/>
    <w:multiLevelType w:val="hybridMultilevel"/>
    <w:tmpl w:val="D14021F6"/>
    <w:lvl w:ilvl="0" w:tplc="E72E568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D5505DF"/>
    <w:multiLevelType w:val="hybridMultilevel"/>
    <w:tmpl w:val="5B6818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2796215">
    <w:abstractNumId w:val="5"/>
  </w:num>
  <w:num w:numId="2" w16cid:durableId="1454209050">
    <w:abstractNumId w:val="6"/>
  </w:num>
  <w:num w:numId="3" w16cid:durableId="932132376">
    <w:abstractNumId w:val="7"/>
  </w:num>
  <w:num w:numId="4" w16cid:durableId="1797601369">
    <w:abstractNumId w:val="3"/>
  </w:num>
  <w:num w:numId="5" w16cid:durableId="1300722115">
    <w:abstractNumId w:val="4"/>
  </w:num>
  <w:num w:numId="6" w16cid:durableId="121927772">
    <w:abstractNumId w:val="1"/>
  </w:num>
  <w:num w:numId="7" w16cid:durableId="1893345657">
    <w:abstractNumId w:val="2"/>
  </w:num>
  <w:num w:numId="8" w16cid:durableId="1652708836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CwMDWwNDIzMjQ2tDRU0lEKTi0uzszPAykwrAUAkvpiuywAAAA="/>
  </w:docVars>
  <w:rsids>
    <w:rsidRoot w:val="008D46A4"/>
    <w:rsid w:val="00001B33"/>
    <w:rsid w:val="00010DF7"/>
    <w:rsid w:val="00083E06"/>
    <w:rsid w:val="000B4F42"/>
    <w:rsid w:val="000F0683"/>
    <w:rsid w:val="000F2337"/>
    <w:rsid w:val="00115C3A"/>
    <w:rsid w:val="001324A7"/>
    <w:rsid w:val="001403FB"/>
    <w:rsid w:val="001531F8"/>
    <w:rsid w:val="001647A7"/>
    <w:rsid w:val="001C2233"/>
    <w:rsid w:val="00200F77"/>
    <w:rsid w:val="00242D31"/>
    <w:rsid w:val="0025284B"/>
    <w:rsid w:val="002545E8"/>
    <w:rsid w:val="002B7CC7"/>
    <w:rsid w:val="002C57D9"/>
    <w:rsid w:val="002D3A44"/>
    <w:rsid w:val="002F44B8"/>
    <w:rsid w:val="002F61D4"/>
    <w:rsid w:val="003013D3"/>
    <w:rsid w:val="00304261"/>
    <w:rsid w:val="00346CD5"/>
    <w:rsid w:val="00380C12"/>
    <w:rsid w:val="003C5F96"/>
    <w:rsid w:val="003F6C4D"/>
    <w:rsid w:val="00441BF4"/>
    <w:rsid w:val="00483DD0"/>
    <w:rsid w:val="00497945"/>
    <w:rsid w:val="00497DC8"/>
    <w:rsid w:val="004F1308"/>
    <w:rsid w:val="0053294D"/>
    <w:rsid w:val="00551EF8"/>
    <w:rsid w:val="00552C59"/>
    <w:rsid w:val="00572CA1"/>
    <w:rsid w:val="00573C54"/>
    <w:rsid w:val="005A3F0E"/>
    <w:rsid w:val="005A4920"/>
    <w:rsid w:val="005A4EE5"/>
    <w:rsid w:val="006269DF"/>
    <w:rsid w:val="00626FED"/>
    <w:rsid w:val="00634F2B"/>
    <w:rsid w:val="006766CD"/>
    <w:rsid w:val="00695467"/>
    <w:rsid w:val="006A57BA"/>
    <w:rsid w:val="006A5AD5"/>
    <w:rsid w:val="006C3829"/>
    <w:rsid w:val="006C3B09"/>
    <w:rsid w:val="006D2552"/>
    <w:rsid w:val="006E2910"/>
    <w:rsid w:val="006F2C74"/>
    <w:rsid w:val="006F5726"/>
    <w:rsid w:val="0070377D"/>
    <w:rsid w:val="00721A64"/>
    <w:rsid w:val="0073592C"/>
    <w:rsid w:val="007A6B90"/>
    <w:rsid w:val="007C7BD0"/>
    <w:rsid w:val="007D427C"/>
    <w:rsid w:val="007F0899"/>
    <w:rsid w:val="007F4639"/>
    <w:rsid w:val="0080086A"/>
    <w:rsid w:val="00811057"/>
    <w:rsid w:val="00830EE6"/>
    <w:rsid w:val="0084131B"/>
    <w:rsid w:val="008D46A4"/>
    <w:rsid w:val="008E7C39"/>
    <w:rsid w:val="009216E9"/>
    <w:rsid w:val="00961D90"/>
    <w:rsid w:val="009834DE"/>
    <w:rsid w:val="00984BA1"/>
    <w:rsid w:val="009A4B7B"/>
    <w:rsid w:val="009F7BEC"/>
    <w:rsid w:val="00A64831"/>
    <w:rsid w:val="00A76035"/>
    <w:rsid w:val="00A860CF"/>
    <w:rsid w:val="00AC5304"/>
    <w:rsid w:val="00AD4EF3"/>
    <w:rsid w:val="00AD68F9"/>
    <w:rsid w:val="00AE3B42"/>
    <w:rsid w:val="00AF032F"/>
    <w:rsid w:val="00B341B9"/>
    <w:rsid w:val="00B82CD5"/>
    <w:rsid w:val="00B916A8"/>
    <w:rsid w:val="00B95400"/>
    <w:rsid w:val="00B95A60"/>
    <w:rsid w:val="00BB632C"/>
    <w:rsid w:val="00BF42CC"/>
    <w:rsid w:val="00C01BFC"/>
    <w:rsid w:val="00C13956"/>
    <w:rsid w:val="00C22B4D"/>
    <w:rsid w:val="00C25FE6"/>
    <w:rsid w:val="00C31B9E"/>
    <w:rsid w:val="00C46D58"/>
    <w:rsid w:val="00C525DA"/>
    <w:rsid w:val="00C7049E"/>
    <w:rsid w:val="00C857AF"/>
    <w:rsid w:val="00C95084"/>
    <w:rsid w:val="00CA7A5D"/>
    <w:rsid w:val="00CC1939"/>
    <w:rsid w:val="00CC59DC"/>
    <w:rsid w:val="00CC5CD1"/>
    <w:rsid w:val="00CD274C"/>
    <w:rsid w:val="00CF1C9F"/>
    <w:rsid w:val="00CF5475"/>
    <w:rsid w:val="00D70118"/>
    <w:rsid w:val="00D84FED"/>
    <w:rsid w:val="00DA4805"/>
    <w:rsid w:val="00E23F3A"/>
    <w:rsid w:val="00E27EB8"/>
    <w:rsid w:val="00E61AD2"/>
    <w:rsid w:val="00E63B82"/>
    <w:rsid w:val="00E825BF"/>
    <w:rsid w:val="00E873BC"/>
    <w:rsid w:val="00E95307"/>
    <w:rsid w:val="00EC5982"/>
    <w:rsid w:val="00ED3387"/>
    <w:rsid w:val="00EE60FC"/>
    <w:rsid w:val="00F05B4A"/>
    <w:rsid w:val="00F219B9"/>
    <w:rsid w:val="00F2778F"/>
    <w:rsid w:val="00F93171"/>
    <w:rsid w:val="00F96DAF"/>
    <w:rsid w:val="00FB7AFF"/>
    <w:rsid w:val="00FB7C7A"/>
    <w:rsid w:val="00FD0C80"/>
    <w:rsid w:val="00FD33EB"/>
    <w:rsid w:val="00FD437F"/>
    <w:rsid w:val="00FE1252"/>
    <w:rsid w:val="00FF542C"/>
    <w:rsid w:val="00FF6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D09CE8"/>
  <w15:docId w15:val="{AED4DDD4-9B40-4F1C-BAE8-876795F66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6A4"/>
    <w:rPr>
      <w:rFonts w:ascii="Calibri" w:hAnsi="Calibri" w:cs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530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15C3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uiPriority w:val="99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paragraph" w:styleId="NormalWeb">
    <w:name w:val="Normal (Web)"/>
    <w:basedOn w:val="Normal"/>
    <w:uiPriority w:val="99"/>
    <w:rsid w:val="00984B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A648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6269DF"/>
  </w:style>
  <w:style w:type="character" w:customStyle="1" w:styleId="Heading4Char">
    <w:name w:val="Heading 4 Char"/>
    <w:basedOn w:val="DefaultParagraphFont"/>
    <w:link w:val="Heading4"/>
    <w:uiPriority w:val="9"/>
    <w:rsid w:val="00115C3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mw-headline">
    <w:name w:val="mw-headline"/>
    <w:basedOn w:val="DefaultParagraphFont"/>
    <w:rsid w:val="00115C3A"/>
  </w:style>
  <w:style w:type="character" w:customStyle="1" w:styleId="Heading1Char">
    <w:name w:val="Heading 1 Char"/>
    <w:basedOn w:val="DefaultParagraphFont"/>
    <w:link w:val="Heading1"/>
    <w:uiPriority w:val="9"/>
    <w:rsid w:val="00AC530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37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746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732828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6956">
          <w:marLeft w:val="54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76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0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864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82800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31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6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bwar.hassan@su.edu.krd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1197</Words>
  <Characters>7583</Characters>
  <Application>Microsoft Office Word</Application>
  <DocSecurity>0</DocSecurity>
  <Lines>315</Lines>
  <Paragraphs>1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wan</dc:creator>
  <cp:lastModifiedBy>Office</cp:lastModifiedBy>
  <cp:revision>3</cp:revision>
  <dcterms:created xsi:type="dcterms:W3CDTF">2024-05-22T20:58:00Z</dcterms:created>
  <dcterms:modified xsi:type="dcterms:W3CDTF">2024-05-22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5a21febfa9010a25f5df9c3a155020263d2771603d94699d9666cf448facb</vt:lpwstr>
  </property>
</Properties>
</file>